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93F07E" w14:textId="2E7923AA" w:rsidR="00421234" w:rsidRPr="002408E3" w:rsidRDefault="00421234" w:rsidP="00962F6E">
      <w:pPr>
        <w:jc w:val="center"/>
        <w:rPr>
          <w:b/>
          <w:bCs/>
        </w:rPr>
      </w:pPr>
      <w:r w:rsidRPr="002408E3">
        <w:rPr>
          <w:b/>
          <w:bCs/>
          <w:sz w:val="32"/>
          <w:szCs w:val="32"/>
        </w:rPr>
        <w:t>EDM TOOL</w:t>
      </w:r>
      <w:r w:rsidR="00EC0CCD" w:rsidRPr="002408E3">
        <w:rPr>
          <w:b/>
          <w:bCs/>
        </w:rPr>
        <w:tab/>
      </w:r>
    </w:p>
    <w:tbl>
      <w:tblPr>
        <w:tblStyle w:val="TableGrid"/>
        <w:tblW w:w="14679" w:type="dxa"/>
        <w:tblLook w:val="04A0" w:firstRow="1" w:lastRow="0" w:firstColumn="1" w:lastColumn="0" w:noHBand="0" w:noVBand="1"/>
      </w:tblPr>
      <w:tblGrid>
        <w:gridCol w:w="2182"/>
        <w:gridCol w:w="3315"/>
        <w:gridCol w:w="4265"/>
        <w:gridCol w:w="2637"/>
        <w:gridCol w:w="2280"/>
      </w:tblGrid>
      <w:tr w:rsidR="00EC0CCD" w:rsidRPr="000B06B4" w14:paraId="1E824821" w14:textId="77777777" w:rsidTr="000B06B4">
        <w:trPr>
          <w:trHeight w:val="576"/>
        </w:trPr>
        <w:tc>
          <w:tcPr>
            <w:tcW w:w="0" w:type="auto"/>
            <w:gridSpan w:val="5"/>
            <w:vAlign w:val="center"/>
          </w:tcPr>
          <w:p w14:paraId="3BD2BBFA" w14:textId="3CE6931D" w:rsidR="00EC0CCD" w:rsidRPr="000B06B4" w:rsidRDefault="00EC0CCD" w:rsidP="00421234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Naming Convention Check</w:t>
            </w:r>
          </w:p>
        </w:tc>
      </w:tr>
      <w:tr w:rsidR="000B06B4" w:rsidRPr="000B06B4" w14:paraId="3DFE3D1A" w14:textId="77777777" w:rsidTr="000B06B4">
        <w:trPr>
          <w:trHeight w:val="576"/>
        </w:trPr>
        <w:tc>
          <w:tcPr>
            <w:tcW w:w="0" w:type="auto"/>
            <w:vAlign w:val="center"/>
          </w:tcPr>
          <w:p w14:paraId="6C1CFEF4" w14:textId="77777777" w:rsidR="00EC0CCD" w:rsidRPr="000B06B4" w:rsidRDefault="00EC0CCD" w:rsidP="00EF47EE">
            <w:pPr>
              <w:jc w:val="center"/>
              <w:rPr>
                <w:b/>
                <w:bCs/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cenarios</w:t>
            </w:r>
          </w:p>
        </w:tc>
        <w:tc>
          <w:tcPr>
            <w:tcW w:w="3315" w:type="dxa"/>
            <w:vAlign w:val="center"/>
          </w:tcPr>
          <w:p w14:paraId="2F6DBA5F" w14:textId="77777777" w:rsidR="00EC0CCD" w:rsidRPr="000B06B4" w:rsidRDefault="00EC0CCD" w:rsidP="00EF47EE">
            <w:pPr>
              <w:jc w:val="center"/>
              <w:rPr>
                <w:b/>
                <w:bCs/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Impacted Files</w:t>
            </w:r>
          </w:p>
        </w:tc>
        <w:tc>
          <w:tcPr>
            <w:tcW w:w="4265" w:type="dxa"/>
            <w:vAlign w:val="center"/>
          </w:tcPr>
          <w:p w14:paraId="1F939F5D" w14:textId="77777777" w:rsidR="00EC0CCD" w:rsidRPr="000B06B4" w:rsidRDefault="00EC0CCD" w:rsidP="00EF47EE">
            <w:pPr>
              <w:jc w:val="center"/>
              <w:rPr>
                <w:b/>
                <w:bCs/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cope of Work</w:t>
            </w:r>
          </w:p>
        </w:tc>
        <w:tc>
          <w:tcPr>
            <w:tcW w:w="2637" w:type="dxa"/>
            <w:vAlign w:val="center"/>
          </w:tcPr>
          <w:p w14:paraId="7D5565E2" w14:textId="77777777" w:rsidR="00EC0CCD" w:rsidRPr="000B06B4" w:rsidRDefault="00EC0CCD" w:rsidP="00EF47EE">
            <w:pPr>
              <w:jc w:val="center"/>
              <w:rPr>
                <w:b/>
                <w:bCs/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Comments</w:t>
            </w:r>
          </w:p>
        </w:tc>
        <w:tc>
          <w:tcPr>
            <w:tcW w:w="0" w:type="auto"/>
            <w:vAlign w:val="center"/>
          </w:tcPr>
          <w:p w14:paraId="50328AA8" w14:textId="77777777" w:rsidR="00EC0CCD" w:rsidRPr="000B06B4" w:rsidRDefault="00EC0CCD" w:rsidP="00EF47EE">
            <w:pPr>
              <w:jc w:val="center"/>
              <w:rPr>
                <w:b/>
                <w:bCs/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Feedback</w:t>
            </w:r>
          </w:p>
        </w:tc>
      </w:tr>
      <w:tr w:rsidR="000B06B4" w:rsidRPr="000B06B4" w14:paraId="538A4038" w14:textId="77777777" w:rsidTr="000B06B4">
        <w:trPr>
          <w:trHeight w:val="576"/>
        </w:trPr>
        <w:tc>
          <w:tcPr>
            <w:tcW w:w="0" w:type="auto"/>
            <w:vAlign w:val="center"/>
          </w:tcPr>
          <w:p w14:paraId="08657F38" w14:textId="0EDF09B8" w:rsidR="00962F6E" w:rsidRPr="000B06B4" w:rsidRDefault="00962F6E" w:rsidP="009E7D55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FA package follows similar naming convention for these files.</w:t>
            </w:r>
          </w:p>
        </w:tc>
        <w:tc>
          <w:tcPr>
            <w:tcW w:w="3315" w:type="dxa"/>
            <w:vAlign w:val="center"/>
          </w:tcPr>
          <w:p w14:paraId="38CE3EDE" w14:textId="1B4E7476" w:rsidR="00962F6E" w:rsidRPr="000B06B4" w:rsidRDefault="00962F6E" w:rsidP="009E7D55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HTML, PDF, Text Version</w:t>
            </w:r>
          </w:p>
        </w:tc>
        <w:tc>
          <w:tcPr>
            <w:tcW w:w="4265" w:type="dxa"/>
            <w:vAlign w:val="center"/>
          </w:tcPr>
          <w:p w14:paraId="5B4E94FA" w14:textId="5732B666" w:rsidR="00962F6E" w:rsidRPr="000B06B4" w:rsidRDefault="00962F6E" w:rsidP="009E7D55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 xml:space="preserve">The tool should have abilities to check </w:t>
            </w:r>
            <w:r w:rsidRPr="000B06B4">
              <w:rPr>
                <w:b/>
                <w:bCs/>
                <w:sz w:val="22"/>
                <w:szCs w:val="22"/>
              </w:rPr>
              <w:t>“fa”</w:t>
            </w:r>
            <w:r w:rsidRPr="000B06B4">
              <w:rPr>
                <w:sz w:val="22"/>
                <w:szCs w:val="22"/>
              </w:rPr>
              <w:t xml:space="preserve"> folder to match the file name whether they are correct or not</w:t>
            </w:r>
          </w:p>
        </w:tc>
        <w:tc>
          <w:tcPr>
            <w:tcW w:w="2637" w:type="dxa"/>
            <w:vAlign w:val="center"/>
          </w:tcPr>
          <w:p w14:paraId="70B61BDA" w14:textId="16EFCD17" w:rsidR="00962F6E" w:rsidRPr="000B06B4" w:rsidRDefault="00962F6E" w:rsidP="009E7D55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 xml:space="preserve">For file name we use either </w:t>
            </w:r>
            <w:r w:rsidRPr="000B06B4">
              <w:rPr>
                <w:b/>
                <w:bCs/>
                <w:i/>
                <w:iCs/>
                <w:sz w:val="22"/>
                <w:szCs w:val="22"/>
              </w:rPr>
              <w:t>client’s provided annotated name from the PDF</w:t>
            </w:r>
            <w:r w:rsidRPr="000B06B4">
              <w:rPr>
                <w:sz w:val="22"/>
                <w:szCs w:val="22"/>
              </w:rPr>
              <w:t xml:space="preserve"> or from </w:t>
            </w:r>
            <w:r w:rsidRPr="000B06B4">
              <w:rPr>
                <w:b/>
                <w:bCs/>
                <w:i/>
                <w:iCs/>
                <w:sz w:val="22"/>
                <w:szCs w:val="22"/>
              </w:rPr>
              <w:t>DellShare</w:t>
            </w:r>
          </w:p>
        </w:tc>
        <w:tc>
          <w:tcPr>
            <w:tcW w:w="0" w:type="auto"/>
            <w:vAlign w:val="center"/>
          </w:tcPr>
          <w:p w14:paraId="15575CA7" w14:textId="725C96E2" w:rsidR="00962F6E" w:rsidRPr="000B06B4" w:rsidRDefault="00F80005" w:rsidP="009E7D55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 xml:space="preserve">If we use file name from DellShare then we must use </w:t>
            </w:r>
            <w:r w:rsidRPr="000B06B4">
              <w:rPr>
                <w:b/>
                <w:bCs/>
                <w:i/>
                <w:iCs/>
                <w:sz w:val="22"/>
                <w:szCs w:val="22"/>
              </w:rPr>
              <w:t>lower case</w:t>
            </w:r>
            <w:r w:rsidRPr="000B06B4">
              <w:rPr>
                <w:b/>
                <w:bCs/>
                <w:i/>
                <w:iCs/>
                <w:sz w:val="22"/>
                <w:szCs w:val="22"/>
              </w:rPr>
              <w:t xml:space="preserve"> </w:t>
            </w:r>
            <w:r w:rsidRPr="000B06B4">
              <w:rPr>
                <w:sz w:val="22"/>
                <w:szCs w:val="22"/>
              </w:rPr>
              <w:t>file name</w:t>
            </w:r>
          </w:p>
        </w:tc>
      </w:tr>
      <w:tr w:rsidR="00D02EB5" w:rsidRPr="000B06B4" w14:paraId="3AF79E70" w14:textId="77777777" w:rsidTr="000B06B4">
        <w:trPr>
          <w:trHeight w:val="576"/>
        </w:trPr>
        <w:tc>
          <w:tcPr>
            <w:tcW w:w="0" w:type="auto"/>
            <w:gridSpan w:val="5"/>
            <w:vAlign w:val="center"/>
          </w:tcPr>
          <w:p w14:paraId="7B27A526" w14:textId="7FED0197" w:rsidR="00D02EB5" w:rsidRPr="000B06B4" w:rsidRDefault="00D02EB5" w:rsidP="00D02EB5">
            <w:pPr>
              <w:jc w:val="center"/>
              <w:rPr>
                <w:b/>
                <w:bCs/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Image Name &amp; Extra Image</w:t>
            </w:r>
            <w:r w:rsidRPr="000B06B4">
              <w:rPr>
                <w:b/>
                <w:bCs/>
                <w:sz w:val="22"/>
                <w:szCs w:val="22"/>
              </w:rPr>
              <w:t xml:space="preserve"> Check</w:t>
            </w:r>
          </w:p>
        </w:tc>
      </w:tr>
      <w:tr w:rsidR="00C74DC1" w:rsidRPr="000B06B4" w14:paraId="640FA552" w14:textId="77777777" w:rsidTr="000B06B4">
        <w:trPr>
          <w:trHeight w:val="576"/>
        </w:trPr>
        <w:tc>
          <w:tcPr>
            <w:tcW w:w="0" w:type="auto"/>
            <w:vAlign w:val="center"/>
          </w:tcPr>
          <w:p w14:paraId="377BD01C" w14:textId="76BF79EA" w:rsidR="005564D4" w:rsidRPr="000B06B4" w:rsidRDefault="005564D4" w:rsidP="002408E3">
            <w:pPr>
              <w:jc w:val="center"/>
              <w:rPr>
                <w:b/>
                <w:bCs/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cenarios</w:t>
            </w:r>
          </w:p>
        </w:tc>
        <w:tc>
          <w:tcPr>
            <w:tcW w:w="3315" w:type="dxa"/>
            <w:vAlign w:val="center"/>
          </w:tcPr>
          <w:p w14:paraId="23EB9E7C" w14:textId="795BF09E" w:rsidR="005564D4" w:rsidRPr="000B06B4" w:rsidRDefault="005564D4" w:rsidP="002408E3">
            <w:pPr>
              <w:jc w:val="center"/>
              <w:rPr>
                <w:b/>
                <w:bCs/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Impacted F</w:t>
            </w:r>
            <w:r w:rsidR="005A22CD" w:rsidRPr="000B06B4">
              <w:rPr>
                <w:b/>
                <w:bCs/>
                <w:sz w:val="22"/>
                <w:szCs w:val="22"/>
              </w:rPr>
              <w:t>older</w:t>
            </w:r>
          </w:p>
        </w:tc>
        <w:tc>
          <w:tcPr>
            <w:tcW w:w="4265" w:type="dxa"/>
            <w:vAlign w:val="center"/>
          </w:tcPr>
          <w:p w14:paraId="212BCC7F" w14:textId="7EE14A2B" w:rsidR="005564D4" w:rsidRPr="000B06B4" w:rsidRDefault="005564D4" w:rsidP="002408E3">
            <w:pPr>
              <w:jc w:val="center"/>
              <w:rPr>
                <w:b/>
                <w:bCs/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cope of Work</w:t>
            </w:r>
          </w:p>
        </w:tc>
        <w:tc>
          <w:tcPr>
            <w:tcW w:w="2637" w:type="dxa"/>
            <w:vAlign w:val="center"/>
          </w:tcPr>
          <w:p w14:paraId="2850E89F" w14:textId="23E75BFE" w:rsidR="005564D4" w:rsidRPr="000B06B4" w:rsidRDefault="005564D4" w:rsidP="002408E3">
            <w:pPr>
              <w:jc w:val="center"/>
              <w:rPr>
                <w:b/>
                <w:bCs/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Comments</w:t>
            </w:r>
          </w:p>
        </w:tc>
        <w:tc>
          <w:tcPr>
            <w:tcW w:w="0" w:type="auto"/>
            <w:vAlign w:val="center"/>
          </w:tcPr>
          <w:p w14:paraId="42F8F65A" w14:textId="7DC0E939" w:rsidR="005564D4" w:rsidRPr="000B06B4" w:rsidRDefault="005564D4" w:rsidP="002408E3">
            <w:pPr>
              <w:jc w:val="center"/>
              <w:rPr>
                <w:b/>
                <w:bCs/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Feedback</w:t>
            </w:r>
          </w:p>
        </w:tc>
      </w:tr>
      <w:tr w:rsidR="000B06B4" w:rsidRPr="000B06B4" w14:paraId="47F3CE41" w14:textId="77777777" w:rsidTr="000B06B4">
        <w:trPr>
          <w:trHeight w:val="576"/>
        </w:trPr>
        <w:tc>
          <w:tcPr>
            <w:tcW w:w="0" w:type="auto"/>
            <w:vAlign w:val="center"/>
          </w:tcPr>
          <w:p w14:paraId="4288640E" w14:textId="2595DCF9" w:rsidR="005564D4" w:rsidRPr="000B06B4" w:rsidRDefault="005564D4" w:rsidP="009E7D55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Image Naming</w:t>
            </w:r>
          </w:p>
        </w:tc>
        <w:tc>
          <w:tcPr>
            <w:tcW w:w="3315" w:type="dxa"/>
            <w:vAlign w:val="center"/>
          </w:tcPr>
          <w:p w14:paraId="0573492D" w14:textId="5AC4CA11" w:rsidR="005564D4" w:rsidRPr="000B06B4" w:rsidRDefault="005564D4" w:rsidP="009E7D55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 xml:space="preserve">All images under the </w:t>
            </w:r>
            <w:r w:rsidRPr="000B06B4">
              <w:rPr>
                <w:b/>
                <w:bCs/>
                <w:sz w:val="22"/>
                <w:szCs w:val="22"/>
              </w:rPr>
              <w:t>“images”</w:t>
            </w:r>
            <w:r w:rsidRPr="000B06B4">
              <w:rPr>
                <w:sz w:val="22"/>
                <w:szCs w:val="22"/>
              </w:rPr>
              <w:t xml:space="preserve"> folder</w:t>
            </w:r>
          </w:p>
        </w:tc>
        <w:tc>
          <w:tcPr>
            <w:tcW w:w="4265" w:type="dxa"/>
            <w:vAlign w:val="center"/>
          </w:tcPr>
          <w:p w14:paraId="32CAFFE4" w14:textId="30D7FFEB" w:rsidR="005564D4" w:rsidRPr="000B06B4" w:rsidRDefault="00246DF3" w:rsidP="009E7D55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 xml:space="preserve">Need to check if all the </w:t>
            </w:r>
            <w:r w:rsidRPr="000B06B4">
              <w:rPr>
                <w:b/>
                <w:bCs/>
                <w:i/>
                <w:iCs/>
                <w:sz w:val="22"/>
                <w:szCs w:val="22"/>
              </w:rPr>
              <w:t>image names are correct</w:t>
            </w:r>
            <w:r w:rsidR="009A30DB" w:rsidRPr="000B06B4">
              <w:rPr>
                <w:b/>
                <w:bCs/>
                <w:i/>
                <w:iCs/>
                <w:sz w:val="22"/>
                <w:szCs w:val="22"/>
              </w:rPr>
              <w:t xml:space="preserve"> or not</w:t>
            </w:r>
          </w:p>
        </w:tc>
        <w:tc>
          <w:tcPr>
            <w:tcW w:w="2637" w:type="dxa"/>
            <w:vAlign w:val="center"/>
          </w:tcPr>
          <w:p w14:paraId="30C79EAD" w14:textId="698199FC" w:rsidR="005564D4" w:rsidRPr="000B06B4" w:rsidRDefault="005564D4" w:rsidP="009E7D55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751F2C4F" w14:textId="77777777" w:rsidR="005564D4" w:rsidRPr="000B06B4" w:rsidRDefault="005564D4" w:rsidP="009E7D55">
            <w:pPr>
              <w:rPr>
                <w:sz w:val="22"/>
                <w:szCs w:val="22"/>
              </w:rPr>
            </w:pPr>
          </w:p>
        </w:tc>
      </w:tr>
      <w:tr w:rsidR="000B06B4" w:rsidRPr="000B06B4" w14:paraId="137A025D" w14:textId="77777777" w:rsidTr="000B06B4">
        <w:trPr>
          <w:trHeight w:val="576"/>
        </w:trPr>
        <w:tc>
          <w:tcPr>
            <w:tcW w:w="0" w:type="auto"/>
            <w:vAlign w:val="center"/>
          </w:tcPr>
          <w:p w14:paraId="3D98CB76" w14:textId="3BB98AC4" w:rsidR="009A30DB" w:rsidRPr="000B06B4" w:rsidRDefault="009A30DB" w:rsidP="002408E3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cenarios</w:t>
            </w:r>
          </w:p>
        </w:tc>
        <w:tc>
          <w:tcPr>
            <w:tcW w:w="3315" w:type="dxa"/>
            <w:vAlign w:val="center"/>
          </w:tcPr>
          <w:p w14:paraId="29C234C1" w14:textId="7D6DF75D" w:rsidR="009A30DB" w:rsidRPr="000B06B4" w:rsidRDefault="009A30DB" w:rsidP="002408E3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Impacted F</w:t>
            </w:r>
            <w:r w:rsidR="005A22CD" w:rsidRPr="000B06B4">
              <w:rPr>
                <w:b/>
                <w:bCs/>
                <w:sz w:val="22"/>
                <w:szCs w:val="22"/>
              </w:rPr>
              <w:t>older</w:t>
            </w:r>
          </w:p>
        </w:tc>
        <w:tc>
          <w:tcPr>
            <w:tcW w:w="4265" w:type="dxa"/>
            <w:vAlign w:val="center"/>
          </w:tcPr>
          <w:p w14:paraId="1A6E9427" w14:textId="10E3C3C5" w:rsidR="009A30DB" w:rsidRPr="000B06B4" w:rsidRDefault="009A30DB" w:rsidP="002408E3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cope of Work</w:t>
            </w:r>
          </w:p>
        </w:tc>
        <w:tc>
          <w:tcPr>
            <w:tcW w:w="2637" w:type="dxa"/>
            <w:vAlign w:val="center"/>
          </w:tcPr>
          <w:p w14:paraId="1F364CF3" w14:textId="0CDA161D" w:rsidR="009A30DB" w:rsidRPr="000B06B4" w:rsidRDefault="009A30DB" w:rsidP="002408E3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Comments</w:t>
            </w:r>
          </w:p>
        </w:tc>
        <w:tc>
          <w:tcPr>
            <w:tcW w:w="0" w:type="auto"/>
            <w:vAlign w:val="center"/>
          </w:tcPr>
          <w:p w14:paraId="0132C346" w14:textId="258F1D32" w:rsidR="009A30DB" w:rsidRPr="000B06B4" w:rsidRDefault="009A30DB" w:rsidP="002408E3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Feedback</w:t>
            </w:r>
          </w:p>
        </w:tc>
      </w:tr>
      <w:tr w:rsidR="000B06B4" w:rsidRPr="000B06B4" w14:paraId="1D07FC6F" w14:textId="77777777" w:rsidTr="000B06B4">
        <w:trPr>
          <w:trHeight w:val="576"/>
        </w:trPr>
        <w:tc>
          <w:tcPr>
            <w:tcW w:w="0" w:type="auto"/>
            <w:vAlign w:val="center"/>
          </w:tcPr>
          <w:p w14:paraId="5BCCED95" w14:textId="3840B63E" w:rsidR="009A30DB" w:rsidRPr="000B06B4" w:rsidRDefault="009A30DB" w:rsidP="009E7D55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Image Size &amp; Extra Image</w:t>
            </w:r>
          </w:p>
        </w:tc>
        <w:tc>
          <w:tcPr>
            <w:tcW w:w="3315" w:type="dxa"/>
            <w:vAlign w:val="center"/>
          </w:tcPr>
          <w:p w14:paraId="5FC362D7" w14:textId="75D60506" w:rsidR="009A30DB" w:rsidRPr="000B06B4" w:rsidRDefault="009A30DB" w:rsidP="009E7D55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 xml:space="preserve">All images under the </w:t>
            </w:r>
            <w:r w:rsidRPr="000B06B4">
              <w:rPr>
                <w:b/>
                <w:bCs/>
                <w:sz w:val="22"/>
                <w:szCs w:val="22"/>
              </w:rPr>
              <w:t>“images”</w:t>
            </w:r>
            <w:r w:rsidRPr="000B06B4">
              <w:rPr>
                <w:sz w:val="22"/>
                <w:szCs w:val="22"/>
              </w:rPr>
              <w:t xml:space="preserve"> folder</w:t>
            </w:r>
          </w:p>
        </w:tc>
        <w:tc>
          <w:tcPr>
            <w:tcW w:w="4265" w:type="dxa"/>
            <w:vAlign w:val="center"/>
          </w:tcPr>
          <w:p w14:paraId="65B3B9A8" w14:textId="2C977F35" w:rsidR="009A30DB" w:rsidRPr="000B06B4" w:rsidRDefault="009A30DB" w:rsidP="009E7D55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Need to check if all the image</w:t>
            </w:r>
            <w:r w:rsidRPr="000B06B4">
              <w:rPr>
                <w:sz w:val="22"/>
                <w:szCs w:val="22"/>
              </w:rPr>
              <w:t>s</w:t>
            </w:r>
            <w:r w:rsidRPr="000B06B4">
              <w:rPr>
                <w:sz w:val="22"/>
                <w:szCs w:val="22"/>
              </w:rPr>
              <w:t xml:space="preserve"> are </w:t>
            </w:r>
            <w:r w:rsidRPr="000B06B4">
              <w:rPr>
                <w:b/>
                <w:bCs/>
                <w:i/>
                <w:iCs/>
                <w:sz w:val="22"/>
                <w:szCs w:val="22"/>
              </w:rPr>
              <w:t>below 1</w:t>
            </w:r>
            <w:r w:rsidR="00EA7740" w:rsidRPr="000B06B4">
              <w:rPr>
                <w:b/>
                <w:bCs/>
                <w:i/>
                <w:iCs/>
                <w:sz w:val="22"/>
                <w:szCs w:val="22"/>
              </w:rPr>
              <w:t>MB</w:t>
            </w:r>
            <w:r w:rsidRPr="000B06B4">
              <w:rPr>
                <w:sz w:val="22"/>
                <w:szCs w:val="22"/>
              </w:rPr>
              <w:t xml:space="preserve"> and there is </w:t>
            </w:r>
            <w:r w:rsidRPr="000B06B4">
              <w:rPr>
                <w:b/>
                <w:bCs/>
                <w:i/>
                <w:iCs/>
                <w:sz w:val="22"/>
                <w:szCs w:val="22"/>
              </w:rPr>
              <w:t xml:space="preserve">no </w:t>
            </w:r>
            <w:r w:rsidR="00B921D2" w:rsidRPr="000B06B4">
              <w:rPr>
                <w:b/>
                <w:bCs/>
                <w:i/>
                <w:iCs/>
                <w:sz w:val="22"/>
                <w:szCs w:val="22"/>
              </w:rPr>
              <w:t>extra (unused) image</w:t>
            </w:r>
            <w:r w:rsidR="00B921D2" w:rsidRPr="000B06B4">
              <w:rPr>
                <w:sz w:val="22"/>
                <w:szCs w:val="22"/>
              </w:rPr>
              <w:t xml:space="preserve"> available in the folder</w:t>
            </w:r>
          </w:p>
        </w:tc>
        <w:tc>
          <w:tcPr>
            <w:tcW w:w="2637" w:type="dxa"/>
            <w:vAlign w:val="center"/>
          </w:tcPr>
          <w:p w14:paraId="4C5B7A8B" w14:textId="77777777" w:rsidR="009E7D55" w:rsidRPr="000B06B4" w:rsidRDefault="009E7D55" w:rsidP="009E7D55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• Large image may show in different color (red)</w:t>
            </w:r>
          </w:p>
          <w:p w14:paraId="3AE63CEB" w14:textId="6C78FEC2" w:rsidR="009A30DB" w:rsidRPr="000B06B4" w:rsidRDefault="009E7D55" w:rsidP="009E7D55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• Extra image may show in another color</w:t>
            </w:r>
          </w:p>
        </w:tc>
        <w:tc>
          <w:tcPr>
            <w:tcW w:w="0" w:type="auto"/>
            <w:vAlign w:val="center"/>
          </w:tcPr>
          <w:p w14:paraId="2DBBE9E0" w14:textId="419A026A" w:rsidR="009E7D55" w:rsidRPr="000B06B4" w:rsidRDefault="009E7D55" w:rsidP="009E7D55">
            <w:pPr>
              <w:rPr>
                <w:sz w:val="22"/>
                <w:szCs w:val="22"/>
              </w:rPr>
            </w:pPr>
          </w:p>
        </w:tc>
      </w:tr>
      <w:tr w:rsidR="002408E3" w:rsidRPr="000B06B4" w14:paraId="03F6E2AA" w14:textId="77777777" w:rsidTr="000B06B4">
        <w:trPr>
          <w:trHeight w:val="576"/>
        </w:trPr>
        <w:tc>
          <w:tcPr>
            <w:tcW w:w="0" w:type="auto"/>
            <w:gridSpan w:val="5"/>
            <w:vAlign w:val="center"/>
          </w:tcPr>
          <w:p w14:paraId="386E8BD3" w14:textId="0EDE3AF1" w:rsidR="002408E3" w:rsidRPr="000B06B4" w:rsidRDefault="002408E3" w:rsidP="002408E3">
            <w:pPr>
              <w:jc w:val="center"/>
              <w:rPr>
                <w:b/>
                <w:bCs/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pecial Character</w:t>
            </w:r>
            <w:r w:rsidR="008928BB" w:rsidRPr="000B06B4">
              <w:rPr>
                <w:b/>
                <w:bCs/>
                <w:sz w:val="22"/>
                <w:szCs w:val="22"/>
              </w:rPr>
              <w:t>/Code</w:t>
            </w:r>
            <w:r w:rsidRPr="000B06B4">
              <w:rPr>
                <w:b/>
                <w:bCs/>
                <w:sz w:val="22"/>
                <w:szCs w:val="22"/>
              </w:rPr>
              <w:t xml:space="preserve"> Check</w:t>
            </w:r>
            <w:r w:rsidR="008928BB" w:rsidRPr="000B06B4">
              <w:rPr>
                <w:b/>
                <w:bCs/>
                <w:sz w:val="22"/>
                <w:szCs w:val="22"/>
              </w:rPr>
              <w:t xml:space="preserve"> | Adobe &amp; SFMC</w:t>
            </w:r>
          </w:p>
        </w:tc>
      </w:tr>
      <w:tr w:rsidR="000B06B4" w:rsidRPr="000B06B4" w14:paraId="6FCC1883" w14:textId="77777777" w:rsidTr="000B06B4">
        <w:trPr>
          <w:trHeight w:val="576"/>
        </w:trPr>
        <w:tc>
          <w:tcPr>
            <w:tcW w:w="0" w:type="auto"/>
            <w:vAlign w:val="center"/>
          </w:tcPr>
          <w:p w14:paraId="202CDCEA" w14:textId="79E0594D" w:rsidR="002408E3" w:rsidRPr="000B06B4" w:rsidRDefault="002408E3" w:rsidP="002408E3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cenarios</w:t>
            </w:r>
          </w:p>
        </w:tc>
        <w:tc>
          <w:tcPr>
            <w:tcW w:w="3315" w:type="dxa"/>
            <w:vAlign w:val="center"/>
          </w:tcPr>
          <w:p w14:paraId="7423C589" w14:textId="09D5B9EB" w:rsidR="002408E3" w:rsidRPr="000B06B4" w:rsidRDefault="002408E3" w:rsidP="002408E3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Impact</w:t>
            </w:r>
            <w:r w:rsidR="005A22CD" w:rsidRPr="000B06B4">
              <w:rPr>
                <w:b/>
                <w:bCs/>
                <w:sz w:val="22"/>
                <w:szCs w:val="22"/>
              </w:rPr>
              <w:t xml:space="preserve"> on HTML</w:t>
            </w:r>
            <w:r w:rsidRPr="000B06B4">
              <w:rPr>
                <w:b/>
                <w:bCs/>
                <w:sz w:val="22"/>
                <w:szCs w:val="22"/>
              </w:rPr>
              <w:t xml:space="preserve"> File</w:t>
            </w:r>
          </w:p>
        </w:tc>
        <w:tc>
          <w:tcPr>
            <w:tcW w:w="4265" w:type="dxa"/>
            <w:vAlign w:val="center"/>
          </w:tcPr>
          <w:p w14:paraId="1B5E1261" w14:textId="02816F87" w:rsidR="002408E3" w:rsidRPr="000B06B4" w:rsidRDefault="008928BB" w:rsidP="002408E3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Adobe</w:t>
            </w:r>
          </w:p>
        </w:tc>
        <w:tc>
          <w:tcPr>
            <w:tcW w:w="2637" w:type="dxa"/>
            <w:vAlign w:val="center"/>
          </w:tcPr>
          <w:p w14:paraId="02F3E597" w14:textId="38CD036B" w:rsidR="002408E3" w:rsidRPr="000B06B4" w:rsidRDefault="008928BB" w:rsidP="002408E3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FMC</w:t>
            </w:r>
          </w:p>
        </w:tc>
        <w:tc>
          <w:tcPr>
            <w:tcW w:w="0" w:type="auto"/>
            <w:vAlign w:val="center"/>
          </w:tcPr>
          <w:p w14:paraId="61BB76DE" w14:textId="5A9A1E77" w:rsidR="002408E3" w:rsidRPr="000B06B4" w:rsidRDefault="008928BB" w:rsidP="002408E3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Comment/</w:t>
            </w:r>
            <w:r w:rsidR="002408E3" w:rsidRPr="000B06B4">
              <w:rPr>
                <w:b/>
                <w:bCs/>
                <w:sz w:val="22"/>
                <w:szCs w:val="22"/>
              </w:rPr>
              <w:t>Feedback</w:t>
            </w:r>
          </w:p>
        </w:tc>
      </w:tr>
      <w:tr w:rsidR="000B06B4" w:rsidRPr="000B06B4" w14:paraId="0648C2CA" w14:textId="77777777" w:rsidTr="000B06B4">
        <w:trPr>
          <w:trHeight w:val="576"/>
        </w:trPr>
        <w:tc>
          <w:tcPr>
            <w:tcW w:w="0" w:type="auto"/>
            <w:vAlign w:val="center"/>
          </w:tcPr>
          <w:p w14:paraId="6C81F981" w14:textId="39E580AB" w:rsidR="002408E3" w:rsidRPr="000B06B4" w:rsidRDefault="008928BB" w:rsidP="002408E3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Need to check if these are implemented correctly</w:t>
            </w:r>
          </w:p>
        </w:tc>
        <w:tc>
          <w:tcPr>
            <w:tcW w:w="3315" w:type="dxa"/>
            <w:vAlign w:val="center"/>
          </w:tcPr>
          <w:p w14:paraId="5D3C62DE" w14:textId="77777777" w:rsidR="008928BB" w:rsidRPr="000B06B4" w:rsidRDefault="008928BB" w:rsidP="008928BB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• View in Browser/View Online</w:t>
            </w:r>
          </w:p>
          <w:p w14:paraId="70A9BD94" w14:textId="77777777" w:rsidR="008928BB" w:rsidRPr="000B06B4" w:rsidRDefault="008928BB" w:rsidP="008928BB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• Copyright year in the Birdseed</w:t>
            </w:r>
          </w:p>
          <w:p w14:paraId="514DC3C5" w14:textId="3ADADC4A" w:rsidR="002408E3" w:rsidRPr="000B06B4" w:rsidRDefault="008928BB" w:rsidP="008928BB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• Tracking pixel</w:t>
            </w:r>
          </w:p>
        </w:tc>
        <w:tc>
          <w:tcPr>
            <w:tcW w:w="4265" w:type="dxa"/>
            <w:vAlign w:val="center"/>
          </w:tcPr>
          <w:p w14:paraId="2F5C4ACA" w14:textId="43A0C452" w:rsidR="008928BB" w:rsidRPr="000B06B4" w:rsidRDefault="008928BB" w:rsidP="002408E3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All 3 will impact on Adobe projects and Adobe has different code</w:t>
            </w:r>
          </w:p>
        </w:tc>
        <w:tc>
          <w:tcPr>
            <w:tcW w:w="2637" w:type="dxa"/>
            <w:vAlign w:val="center"/>
          </w:tcPr>
          <w:p w14:paraId="02ADE248" w14:textId="0998553C" w:rsidR="002408E3" w:rsidRPr="000B06B4" w:rsidRDefault="008928BB" w:rsidP="002408E3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Tracking pixel</w:t>
            </w:r>
            <w:r w:rsidRPr="000B06B4">
              <w:rPr>
                <w:sz w:val="22"/>
                <w:szCs w:val="22"/>
              </w:rPr>
              <w:t xml:space="preserve"> will not be applicable for SFMC, so rest 2 will be applicable. </w:t>
            </w:r>
            <w:r w:rsidRPr="000B06B4">
              <w:rPr>
                <w:sz w:val="22"/>
                <w:szCs w:val="22"/>
              </w:rPr>
              <w:lastRenderedPageBreak/>
              <w:t>A</w:t>
            </w:r>
            <w:r w:rsidRPr="000B06B4">
              <w:rPr>
                <w:sz w:val="22"/>
                <w:szCs w:val="22"/>
              </w:rPr>
              <w:t>nd SFMC has different code</w:t>
            </w:r>
          </w:p>
        </w:tc>
        <w:tc>
          <w:tcPr>
            <w:tcW w:w="0" w:type="auto"/>
            <w:vAlign w:val="center"/>
          </w:tcPr>
          <w:p w14:paraId="63CE8ECA" w14:textId="2040D8C5" w:rsidR="002408E3" w:rsidRPr="000B06B4" w:rsidRDefault="008928BB" w:rsidP="002408E3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lastRenderedPageBreak/>
              <w:t xml:space="preserve">Canada SB project does not need </w:t>
            </w:r>
            <w:r w:rsidRPr="000B06B4">
              <w:rPr>
                <w:sz w:val="22"/>
                <w:szCs w:val="22"/>
              </w:rPr>
              <w:t>Tracking pixel</w:t>
            </w:r>
          </w:p>
        </w:tc>
      </w:tr>
      <w:tr w:rsidR="00525894" w:rsidRPr="000B06B4" w14:paraId="2F34FD9B" w14:textId="77777777" w:rsidTr="000B06B4">
        <w:trPr>
          <w:trHeight w:val="576"/>
        </w:trPr>
        <w:tc>
          <w:tcPr>
            <w:tcW w:w="0" w:type="auto"/>
            <w:gridSpan w:val="5"/>
            <w:vAlign w:val="center"/>
          </w:tcPr>
          <w:p w14:paraId="426EC980" w14:textId="68F5CE22" w:rsidR="00525894" w:rsidRPr="000B06B4" w:rsidRDefault="00525894" w:rsidP="000B06B4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Dynamic</w:t>
            </w:r>
            <w:r w:rsidRPr="000B06B4">
              <w:rPr>
                <w:b/>
                <w:bCs/>
                <w:sz w:val="22"/>
                <w:szCs w:val="22"/>
              </w:rPr>
              <w:t xml:space="preserve"> Banner </w:t>
            </w:r>
            <w:r w:rsidRPr="000B06B4">
              <w:rPr>
                <w:b/>
                <w:bCs/>
                <w:sz w:val="22"/>
                <w:szCs w:val="22"/>
              </w:rPr>
              <w:t>Check</w:t>
            </w:r>
          </w:p>
        </w:tc>
      </w:tr>
      <w:tr w:rsidR="00C74DC1" w:rsidRPr="000B06B4" w14:paraId="23CBF636" w14:textId="77777777" w:rsidTr="000B06B4">
        <w:trPr>
          <w:trHeight w:val="576"/>
        </w:trPr>
        <w:tc>
          <w:tcPr>
            <w:tcW w:w="0" w:type="auto"/>
            <w:vAlign w:val="center"/>
          </w:tcPr>
          <w:p w14:paraId="52F36206" w14:textId="28319A85" w:rsidR="00525894" w:rsidRPr="000B06B4" w:rsidRDefault="00525894" w:rsidP="00525894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cenarios</w:t>
            </w:r>
          </w:p>
        </w:tc>
        <w:tc>
          <w:tcPr>
            <w:tcW w:w="3315" w:type="dxa"/>
            <w:vAlign w:val="center"/>
          </w:tcPr>
          <w:p w14:paraId="5E046F12" w14:textId="49A0B416" w:rsidR="00525894" w:rsidRPr="000B06B4" w:rsidRDefault="005A22CD" w:rsidP="00525894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Impact on HTML File</w:t>
            </w:r>
          </w:p>
        </w:tc>
        <w:tc>
          <w:tcPr>
            <w:tcW w:w="4265" w:type="dxa"/>
            <w:vAlign w:val="center"/>
          </w:tcPr>
          <w:p w14:paraId="6B25FF25" w14:textId="626CFA75" w:rsidR="00525894" w:rsidRPr="000B06B4" w:rsidRDefault="00525894" w:rsidP="00525894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cope of Work</w:t>
            </w:r>
          </w:p>
        </w:tc>
        <w:tc>
          <w:tcPr>
            <w:tcW w:w="2637" w:type="dxa"/>
            <w:vAlign w:val="center"/>
          </w:tcPr>
          <w:p w14:paraId="2BBA2714" w14:textId="09D14FD8" w:rsidR="00525894" w:rsidRPr="000B06B4" w:rsidRDefault="00525894" w:rsidP="00525894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Comments</w:t>
            </w:r>
          </w:p>
        </w:tc>
        <w:tc>
          <w:tcPr>
            <w:tcW w:w="0" w:type="auto"/>
            <w:vAlign w:val="center"/>
          </w:tcPr>
          <w:p w14:paraId="1F79EED4" w14:textId="3DF0D62E" w:rsidR="00525894" w:rsidRPr="000B06B4" w:rsidRDefault="00525894" w:rsidP="00525894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Feedback</w:t>
            </w:r>
          </w:p>
        </w:tc>
      </w:tr>
      <w:tr w:rsidR="00C74DC1" w:rsidRPr="000B06B4" w14:paraId="6A012343" w14:textId="77777777" w:rsidTr="000B06B4">
        <w:trPr>
          <w:trHeight w:val="576"/>
        </w:trPr>
        <w:tc>
          <w:tcPr>
            <w:tcW w:w="0" w:type="auto"/>
            <w:vAlign w:val="center"/>
          </w:tcPr>
          <w:p w14:paraId="5A575A1C" w14:textId="6D130834" w:rsidR="00525894" w:rsidRPr="000B06B4" w:rsidRDefault="008D27B9" w:rsidP="00525894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 xml:space="preserve">Show hidden </w:t>
            </w:r>
            <w:r w:rsidR="002A7433" w:rsidRPr="000B06B4">
              <w:rPr>
                <w:sz w:val="22"/>
                <w:szCs w:val="22"/>
              </w:rPr>
              <w:t>Dynamic Banner</w:t>
            </w:r>
          </w:p>
        </w:tc>
        <w:tc>
          <w:tcPr>
            <w:tcW w:w="3315" w:type="dxa"/>
            <w:vAlign w:val="center"/>
          </w:tcPr>
          <w:p w14:paraId="6428D3F7" w14:textId="4DDA633E" w:rsidR="00525894" w:rsidRPr="000B06B4" w:rsidRDefault="002A7433" w:rsidP="00525894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HTML file may show only one banner in general</w:t>
            </w:r>
          </w:p>
        </w:tc>
        <w:tc>
          <w:tcPr>
            <w:tcW w:w="4265" w:type="dxa"/>
            <w:vAlign w:val="center"/>
          </w:tcPr>
          <w:p w14:paraId="0D5884DF" w14:textId="174772CF" w:rsidR="00525894" w:rsidRPr="000B06B4" w:rsidRDefault="002A7433" w:rsidP="00525894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Switching ON/OFF to show all 3 banners</w:t>
            </w:r>
          </w:p>
        </w:tc>
        <w:tc>
          <w:tcPr>
            <w:tcW w:w="2637" w:type="dxa"/>
            <w:vAlign w:val="center"/>
          </w:tcPr>
          <w:p w14:paraId="17EE2632" w14:textId="2CC840E8" w:rsidR="00525894" w:rsidRPr="000B06B4" w:rsidRDefault="00D75A4B" w:rsidP="00D75A4B">
            <w:pPr>
              <w:jc w:val="center"/>
              <w:rPr>
                <w:sz w:val="22"/>
                <w:szCs w:val="22"/>
              </w:rPr>
            </w:pPr>
            <w:proofErr w:type="gramStart"/>
            <w:r w:rsidRPr="000B06B4">
              <w:rPr>
                <w:sz w:val="22"/>
                <w:szCs w:val="22"/>
              </w:rPr>
              <w:t>&lt;!</w:t>
            </w:r>
            <w:r w:rsidRPr="000B06B4">
              <w:rPr>
                <w:sz w:val="22"/>
                <w:szCs w:val="22"/>
              </w:rPr>
              <w:t>—</w:t>
            </w:r>
            <w:proofErr w:type="gramEnd"/>
            <w:r w:rsidRPr="000B06B4">
              <w:rPr>
                <w:sz w:val="22"/>
                <w:szCs w:val="22"/>
              </w:rPr>
              <w:t xml:space="preserve">should have </w:t>
            </w:r>
            <w:r w:rsidRPr="000B06B4">
              <w:rPr>
                <w:sz w:val="22"/>
                <w:szCs w:val="22"/>
              </w:rPr>
              <w:t>html comments tag--&gt;</w:t>
            </w:r>
          </w:p>
        </w:tc>
        <w:tc>
          <w:tcPr>
            <w:tcW w:w="0" w:type="auto"/>
            <w:vAlign w:val="center"/>
          </w:tcPr>
          <w:p w14:paraId="263C1512" w14:textId="77777777" w:rsidR="00525894" w:rsidRPr="000B06B4" w:rsidRDefault="00525894" w:rsidP="00525894">
            <w:pPr>
              <w:rPr>
                <w:sz w:val="22"/>
                <w:szCs w:val="22"/>
              </w:rPr>
            </w:pPr>
          </w:p>
        </w:tc>
      </w:tr>
      <w:tr w:rsidR="00C02D96" w:rsidRPr="000B06B4" w14:paraId="64465DF0" w14:textId="77777777" w:rsidTr="000B06B4">
        <w:trPr>
          <w:trHeight w:val="576"/>
        </w:trPr>
        <w:tc>
          <w:tcPr>
            <w:tcW w:w="0" w:type="auto"/>
            <w:gridSpan w:val="5"/>
            <w:vAlign w:val="center"/>
          </w:tcPr>
          <w:p w14:paraId="361BD1A4" w14:textId="7F7CA054" w:rsidR="00C02D96" w:rsidRPr="000B06B4" w:rsidRDefault="00C02D96" w:rsidP="00C02D96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HTML TAG</w:t>
            </w:r>
            <w:r w:rsidRPr="000B06B4">
              <w:rPr>
                <w:b/>
                <w:bCs/>
                <w:sz w:val="22"/>
                <w:szCs w:val="22"/>
              </w:rPr>
              <w:t xml:space="preserve"> – BR | BOLD | Paragraph | Under Line | DIV</w:t>
            </w:r>
          </w:p>
        </w:tc>
      </w:tr>
      <w:tr w:rsidR="000B06B4" w:rsidRPr="000B06B4" w14:paraId="045C15D6" w14:textId="77777777" w:rsidTr="000B06B4">
        <w:trPr>
          <w:trHeight w:val="576"/>
        </w:trPr>
        <w:tc>
          <w:tcPr>
            <w:tcW w:w="0" w:type="auto"/>
            <w:vAlign w:val="center"/>
          </w:tcPr>
          <w:p w14:paraId="097DB0C3" w14:textId="5C3057F8" w:rsidR="00C02D96" w:rsidRPr="000B06B4" w:rsidRDefault="00C02D96" w:rsidP="00C02D96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cenarios</w:t>
            </w:r>
          </w:p>
        </w:tc>
        <w:tc>
          <w:tcPr>
            <w:tcW w:w="3315" w:type="dxa"/>
            <w:vAlign w:val="center"/>
          </w:tcPr>
          <w:p w14:paraId="35F2EA54" w14:textId="16E155B3" w:rsidR="00C02D96" w:rsidRPr="000B06B4" w:rsidRDefault="005A22CD" w:rsidP="00C02D96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Impact on HTML File</w:t>
            </w:r>
          </w:p>
        </w:tc>
        <w:tc>
          <w:tcPr>
            <w:tcW w:w="4265" w:type="dxa"/>
            <w:vAlign w:val="center"/>
          </w:tcPr>
          <w:p w14:paraId="431468EA" w14:textId="65085C78" w:rsidR="00C02D96" w:rsidRPr="000B06B4" w:rsidRDefault="00C02D96" w:rsidP="00C02D96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cope of Work</w:t>
            </w:r>
          </w:p>
        </w:tc>
        <w:tc>
          <w:tcPr>
            <w:tcW w:w="2637" w:type="dxa"/>
            <w:vAlign w:val="center"/>
          </w:tcPr>
          <w:p w14:paraId="0109AF08" w14:textId="0CD0415C" w:rsidR="00C02D96" w:rsidRPr="000B06B4" w:rsidRDefault="00C02D96" w:rsidP="00C02D96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Comments</w:t>
            </w:r>
          </w:p>
        </w:tc>
        <w:tc>
          <w:tcPr>
            <w:tcW w:w="0" w:type="auto"/>
            <w:vAlign w:val="center"/>
          </w:tcPr>
          <w:p w14:paraId="6B8C6719" w14:textId="2C683120" w:rsidR="00C02D96" w:rsidRPr="000B06B4" w:rsidRDefault="00C02D96" w:rsidP="00C02D96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Feedback</w:t>
            </w:r>
          </w:p>
        </w:tc>
      </w:tr>
      <w:tr w:rsidR="000B06B4" w:rsidRPr="000B06B4" w14:paraId="0D9E4F5A" w14:textId="77777777" w:rsidTr="000B06B4">
        <w:trPr>
          <w:trHeight w:val="576"/>
        </w:trPr>
        <w:tc>
          <w:tcPr>
            <w:tcW w:w="0" w:type="auto"/>
            <w:vAlign w:val="center"/>
          </w:tcPr>
          <w:p w14:paraId="35D88D5A" w14:textId="5A0D037B" w:rsidR="00C02D96" w:rsidRPr="000B06B4" w:rsidRDefault="00C02D96" w:rsidP="00C02D96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 xml:space="preserve">Need to check if </w:t>
            </w:r>
            <w:r w:rsidR="006B79CF" w:rsidRPr="000B06B4">
              <w:rPr>
                <w:sz w:val="22"/>
                <w:szCs w:val="22"/>
              </w:rPr>
              <w:t>correct</w:t>
            </w:r>
            <w:r w:rsidRPr="000B06B4">
              <w:rPr>
                <w:sz w:val="22"/>
                <w:szCs w:val="22"/>
              </w:rPr>
              <w:t xml:space="preserve"> tag implemented </w:t>
            </w:r>
            <w:r w:rsidR="006B79CF" w:rsidRPr="000B06B4">
              <w:rPr>
                <w:sz w:val="22"/>
                <w:szCs w:val="22"/>
              </w:rPr>
              <w:t>in right way</w:t>
            </w:r>
          </w:p>
        </w:tc>
        <w:tc>
          <w:tcPr>
            <w:tcW w:w="3315" w:type="dxa"/>
            <w:vAlign w:val="center"/>
          </w:tcPr>
          <w:p w14:paraId="4FB38E43" w14:textId="17F48488" w:rsidR="00C02D96" w:rsidRPr="000B06B4" w:rsidRDefault="00C02D96" w:rsidP="00C02D96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For line break we use BR tag</w:t>
            </w:r>
          </w:p>
        </w:tc>
        <w:tc>
          <w:tcPr>
            <w:tcW w:w="4265" w:type="dxa"/>
            <w:vAlign w:val="center"/>
          </w:tcPr>
          <w:p w14:paraId="7085D115" w14:textId="09645F43" w:rsidR="00C02D96" w:rsidRPr="000B06B4" w:rsidRDefault="00C02D96" w:rsidP="00C02D96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•</w:t>
            </w:r>
            <w:r w:rsidRPr="000B06B4">
              <w:rPr>
                <w:sz w:val="22"/>
                <w:szCs w:val="22"/>
              </w:rPr>
              <w:t xml:space="preserve"> </w:t>
            </w:r>
            <w:r w:rsidRPr="000B06B4">
              <w:rPr>
                <w:sz w:val="22"/>
                <w:szCs w:val="22"/>
              </w:rPr>
              <w:t xml:space="preserve">Tag </w:t>
            </w:r>
            <w:r w:rsidRPr="000B06B4">
              <w:rPr>
                <w:b/>
                <w:bCs/>
                <w:i/>
                <w:iCs/>
                <w:sz w:val="22"/>
                <w:szCs w:val="22"/>
              </w:rPr>
              <w:t xml:space="preserve">&lt;b&gt; </w:t>
            </w:r>
            <w:r w:rsidRPr="000B06B4">
              <w:rPr>
                <w:sz w:val="22"/>
                <w:szCs w:val="22"/>
              </w:rPr>
              <w:t>should be used instead of &lt;strong&gt; to make text bold</w:t>
            </w:r>
          </w:p>
          <w:p w14:paraId="58B2F742" w14:textId="2D90E20C" w:rsidR="00C02D96" w:rsidRPr="000B06B4" w:rsidRDefault="00C02D96" w:rsidP="00C02D96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•</w:t>
            </w:r>
            <w:r w:rsidRPr="000B06B4">
              <w:rPr>
                <w:sz w:val="22"/>
                <w:szCs w:val="22"/>
              </w:rPr>
              <w:t xml:space="preserve"> </w:t>
            </w:r>
            <w:r w:rsidRPr="000B06B4">
              <w:rPr>
                <w:sz w:val="22"/>
                <w:szCs w:val="22"/>
              </w:rPr>
              <w:t xml:space="preserve">Use </w:t>
            </w:r>
            <w:r w:rsidRPr="000B06B4">
              <w:rPr>
                <w:b/>
                <w:bCs/>
                <w:i/>
                <w:iCs/>
                <w:sz w:val="22"/>
                <w:szCs w:val="22"/>
              </w:rPr>
              <w:t>&lt;</w:t>
            </w:r>
            <w:proofErr w:type="spellStart"/>
            <w:r w:rsidRPr="000B06B4">
              <w:rPr>
                <w:b/>
                <w:bCs/>
                <w:i/>
                <w:iCs/>
                <w:sz w:val="22"/>
                <w:szCs w:val="22"/>
              </w:rPr>
              <w:t>br</w:t>
            </w:r>
            <w:proofErr w:type="spellEnd"/>
            <w:r w:rsidRPr="000B06B4">
              <w:rPr>
                <w:b/>
                <w:bCs/>
                <w:i/>
                <w:iCs/>
                <w:sz w:val="22"/>
                <w:szCs w:val="22"/>
              </w:rPr>
              <w:t>/&gt;</w:t>
            </w:r>
            <w:r w:rsidRPr="000B06B4">
              <w:rPr>
                <w:sz w:val="22"/>
                <w:szCs w:val="22"/>
              </w:rPr>
              <w:t xml:space="preserve"> instead of &lt;p&gt;, &lt;div&gt; to create line breaks</w:t>
            </w:r>
          </w:p>
          <w:p w14:paraId="36656EA4" w14:textId="5488BCD6" w:rsidR="00C02D96" w:rsidRPr="000B06B4" w:rsidRDefault="00C02D96" w:rsidP="00C02D96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•</w:t>
            </w:r>
            <w:r w:rsidRPr="000B06B4">
              <w:rPr>
                <w:sz w:val="22"/>
                <w:szCs w:val="22"/>
              </w:rPr>
              <w:t xml:space="preserve"> </w:t>
            </w:r>
            <w:r w:rsidRPr="000B06B4">
              <w:rPr>
                <w:b/>
                <w:bCs/>
                <w:i/>
                <w:iCs/>
                <w:sz w:val="22"/>
                <w:szCs w:val="22"/>
              </w:rPr>
              <w:t>&lt;u&gt;</w:t>
            </w:r>
            <w:r w:rsidRPr="000B06B4">
              <w:rPr>
                <w:sz w:val="22"/>
                <w:szCs w:val="22"/>
              </w:rPr>
              <w:t xml:space="preserve"> used to make text underlined</w:t>
            </w:r>
          </w:p>
        </w:tc>
        <w:tc>
          <w:tcPr>
            <w:tcW w:w="2637" w:type="dxa"/>
            <w:vAlign w:val="center"/>
          </w:tcPr>
          <w:p w14:paraId="6C525C4C" w14:textId="77777777" w:rsidR="00C02D96" w:rsidRPr="000B06B4" w:rsidRDefault="00C02D96" w:rsidP="00C02D96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2EABBDD5" w14:textId="77777777" w:rsidR="00C02D96" w:rsidRPr="000B06B4" w:rsidRDefault="00C02D96" w:rsidP="00C02D96">
            <w:pPr>
              <w:rPr>
                <w:sz w:val="22"/>
                <w:szCs w:val="22"/>
              </w:rPr>
            </w:pPr>
          </w:p>
        </w:tc>
      </w:tr>
      <w:tr w:rsidR="005A22CD" w:rsidRPr="000B06B4" w14:paraId="4214F0ED" w14:textId="77777777" w:rsidTr="000B06B4">
        <w:trPr>
          <w:trHeight w:val="576"/>
        </w:trPr>
        <w:tc>
          <w:tcPr>
            <w:tcW w:w="0" w:type="auto"/>
            <w:gridSpan w:val="5"/>
            <w:vAlign w:val="center"/>
          </w:tcPr>
          <w:p w14:paraId="783FC928" w14:textId="5C6FAC32" w:rsidR="005A22CD" w:rsidRPr="000B06B4" w:rsidRDefault="005A22CD" w:rsidP="005A22CD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Accessibility Features</w:t>
            </w:r>
          </w:p>
        </w:tc>
      </w:tr>
      <w:tr w:rsidR="000B06B4" w:rsidRPr="000B06B4" w14:paraId="077059CC" w14:textId="77777777" w:rsidTr="000B06B4">
        <w:trPr>
          <w:trHeight w:val="576"/>
        </w:trPr>
        <w:tc>
          <w:tcPr>
            <w:tcW w:w="0" w:type="auto"/>
            <w:vAlign w:val="center"/>
          </w:tcPr>
          <w:p w14:paraId="463CBEE9" w14:textId="2692DF91" w:rsidR="005A22CD" w:rsidRPr="000B06B4" w:rsidRDefault="005A22CD" w:rsidP="005A22CD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cenarios</w:t>
            </w:r>
          </w:p>
        </w:tc>
        <w:tc>
          <w:tcPr>
            <w:tcW w:w="3315" w:type="dxa"/>
            <w:vAlign w:val="center"/>
          </w:tcPr>
          <w:p w14:paraId="2374D400" w14:textId="14153126" w:rsidR="005A22CD" w:rsidRPr="000B06B4" w:rsidRDefault="005A22CD" w:rsidP="005A22CD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Impact on HTML File</w:t>
            </w:r>
          </w:p>
        </w:tc>
        <w:tc>
          <w:tcPr>
            <w:tcW w:w="4265" w:type="dxa"/>
            <w:vAlign w:val="center"/>
          </w:tcPr>
          <w:p w14:paraId="53F5D84B" w14:textId="1552A053" w:rsidR="005A22CD" w:rsidRPr="000B06B4" w:rsidRDefault="005A22CD" w:rsidP="005A22CD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cope of Work</w:t>
            </w:r>
          </w:p>
        </w:tc>
        <w:tc>
          <w:tcPr>
            <w:tcW w:w="2637" w:type="dxa"/>
            <w:vAlign w:val="center"/>
          </w:tcPr>
          <w:p w14:paraId="19779C5A" w14:textId="1DDD5BFB" w:rsidR="005A22CD" w:rsidRPr="000B06B4" w:rsidRDefault="005A22CD" w:rsidP="005A22CD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Comments</w:t>
            </w:r>
          </w:p>
        </w:tc>
        <w:tc>
          <w:tcPr>
            <w:tcW w:w="0" w:type="auto"/>
            <w:vAlign w:val="center"/>
          </w:tcPr>
          <w:p w14:paraId="1CB5D9C7" w14:textId="501E7F21" w:rsidR="005A22CD" w:rsidRPr="000B06B4" w:rsidRDefault="005A22CD" w:rsidP="005A22CD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Feedback</w:t>
            </w:r>
          </w:p>
        </w:tc>
      </w:tr>
      <w:tr w:rsidR="00C74DC1" w:rsidRPr="000B06B4" w14:paraId="380C1EC3" w14:textId="77777777" w:rsidTr="000B06B4">
        <w:trPr>
          <w:trHeight w:val="576"/>
        </w:trPr>
        <w:tc>
          <w:tcPr>
            <w:tcW w:w="0" w:type="auto"/>
            <w:vAlign w:val="center"/>
          </w:tcPr>
          <w:p w14:paraId="1C089CD7" w14:textId="67850D0C" w:rsidR="005A22CD" w:rsidRPr="000B06B4" w:rsidRDefault="005A22CD" w:rsidP="005A22CD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 xml:space="preserve">Need to check if every table has </w:t>
            </w:r>
            <w:r w:rsidRPr="000B06B4">
              <w:rPr>
                <w:b/>
                <w:bCs/>
                <w:i/>
                <w:iCs/>
                <w:sz w:val="22"/>
                <w:szCs w:val="22"/>
              </w:rPr>
              <w:t>role="presentation"</w:t>
            </w:r>
          </w:p>
        </w:tc>
        <w:tc>
          <w:tcPr>
            <w:tcW w:w="3315" w:type="dxa"/>
            <w:vAlign w:val="center"/>
          </w:tcPr>
          <w:p w14:paraId="1175970F" w14:textId="2EC1B434" w:rsidR="005A22CD" w:rsidRPr="000B06B4" w:rsidRDefault="005A22CD" w:rsidP="005A22CD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Must have</w:t>
            </w:r>
            <w:r w:rsidRPr="000B06B4">
              <w:rPr>
                <w:sz w:val="22"/>
                <w:szCs w:val="22"/>
              </w:rPr>
              <w:t xml:space="preserve"> </w:t>
            </w:r>
            <w:r w:rsidRPr="000B06B4">
              <w:rPr>
                <w:b/>
                <w:bCs/>
                <w:i/>
                <w:iCs/>
                <w:sz w:val="22"/>
                <w:szCs w:val="22"/>
              </w:rPr>
              <w:t>role="presentation"</w:t>
            </w:r>
            <w:r w:rsidRPr="000B06B4">
              <w:rPr>
                <w:sz w:val="22"/>
                <w:szCs w:val="22"/>
              </w:rPr>
              <w:t xml:space="preserve"> in each table</w:t>
            </w:r>
          </w:p>
        </w:tc>
        <w:tc>
          <w:tcPr>
            <w:tcW w:w="4265" w:type="dxa"/>
            <w:vAlign w:val="center"/>
          </w:tcPr>
          <w:p w14:paraId="6730E1B4" w14:textId="639C5039" w:rsidR="005A22CD" w:rsidRPr="000B06B4" w:rsidRDefault="005A22CD" w:rsidP="005A22CD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 xml:space="preserve">Need to validate </w:t>
            </w:r>
            <w:r w:rsidRPr="000B06B4">
              <w:rPr>
                <w:b/>
                <w:bCs/>
                <w:i/>
                <w:iCs/>
                <w:sz w:val="22"/>
                <w:szCs w:val="22"/>
              </w:rPr>
              <w:t>role="presentation"</w:t>
            </w:r>
            <w:r w:rsidRPr="000B06B4">
              <w:rPr>
                <w:sz w:val="22"/>
                <w:szCs w:val="22"/>
              </w:rPr>
              <w:t xml:space="preserve"> in each table</w:t>
            </w:r>
          </w:p>
        </w:tc>
        <w:tc>
          <w:tcPr>
            <w:tcW w:w="2637" w:type="dxa"/>
            <w:vAlign w:val="center"/>
          </w:tcPr>
          <w:p w14:paraId="594FACA0" w14:textId="77777777" w:rsidR="005A22CD" w:rsidRPr="000B06B4" w:rsidRDefault="005A22CD" w:rsidP="005A22CD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609E6817" w14:textId="77777777" w:rsidR="005A22CD" w:rsidRPr="000B06B4" w:rsidRDefault="005A22CD" w:rsidP="005A22CD">
            <w:pPr>
              <w:rPr>
                <w:sz w:val="22"/>
                <w:szCs w:val="22"/>
              </w:rPr>
            </w:pPr>
          </w:p>
        </w:tc>
      </w:tr>
      <w:tr w:rsidR="00D565B5" w:rsidRPr="000B06B4" w14:paraId="153C10FC" w14:textId="77777777" w:rsidTr="000B06B4">
        <w:trPr>
          <w:trHeight w:val="576"/>
        </w:trPr>
        <w:tc>
          <w:tcPr>
            <w:tcW w:w="0" w:type="auto"/>
            <w:gridSpan w:val="5"/>
            <w:vAlign w:val="center"/>
          </w:tcPr>
          <w:p w14:paraId="10CFF6CF" w14:textId="71282655" w:rsidR="00D565B5" w:rsidRPr="000B06B4" w:rsidRDefault="00D565B5" w:rsidP="00D565B5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Font</w:t>
            </w:r>
          </w:p>
        </w:tc>
      </w:tr>
      <w:tr w:rsidR="00C74DC1" w:rsidRPr="000B06B4" w14:paraId="4F6FCA60" w14:textId="77777777" w:rsidTr="000B06B4">
        <w:trPr>
          <w:trHeight w:val="576"/>
        </w:trPr>
        <w:tc>
          <w:tcPr>
            <w:tcW w:w="0" w:type="auto"/>
            <w:vAlign w:val="center"/>
          </w:tcPr>
          <w:p w14:paraId="7204B2FB" w14:textId="54641C13" w:rsidR="00D565B5" w:rsidRPr="000B06B4" w:rsidRDefault="00D565B5" w:rsidP="00D565B5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cenarios</w:t>
            </w:r>
          </w:p>
        </w:tc>
        <w:tc>
          <w:tcPr>
            <w:tcW w:w="3315" w:type="dxa"/>
            <w:vAlign w:val="center"/>
          </w:tcPr>
          <w:p w14:paraId="39533D1F" w14:textId="1F95EBEE" w:rsidR="00D565B5" w:rsidRPr="000B06B4" w:rsidRDefault="00D565B5" w:rsidP="00D565B5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Impact on HTML File</w:t>
            </w:r>
          </w:p>
        </w:tc>
        <w:tc>
          <w:tcPr>
            <w:tcW w:w="4265" w:type="dxa"/>
            <w:vAlign w:val="center"/>
          </w:tcPr>
          <w:p w14:paraId="495CA481" w14:textId="5588D9EF" w:rsidR="00D565B5" w:rsidRPr="000B06B4" w:rsidRDefault="00D565B5" w:rsidP="00D565B5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cope of Work</w:t>
            </w:r>
          </w:p>
        </w:tc>
        <w:tc>
          <w:tcPr>
            <w:tcW w:w="2637" w:type="dxa"/>
            <w:vAlign w:val="center"/>
          </w:tcPr>
          <w:p w14:paraId="021FC554" w14:textId="7E1D82CF" w:rsidR="00D565B5" w:rsidRPr="000B06B4" w:rsidRDefault="00D565B5" w:rsidP="00D565B5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Comments</w:t>
            </w:r>
          </w:p>
        </w:tc>
        <w:tc>
          <w:tcPr>
            <w:tcW w:w="0" w:type="auto"/>
            <w:vAlign w:val="center"/>
          </w:tcPr>
          <w:p w14:paraId="17E1E08A" w14:textId="4D3028FF" w:rsidR="00D565B5" w:rsidRPr="000B06B4" w:rsidRDefault="00D565B5" w:rsidP="00D565B5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Feedback</w:t>
            </w:r>
          </w:p>
        </w:tc>
      </w:tr>
      <w:tr w:rsidR="00C74DC1" w:rsidRPr="000B06B4" w14:paraId="0435C9E8" w14:textId="77777777" w:rsidTr="000B06B4">
        <w:trPr>
          <w:trHeight w:val="576"/>
        </w:trPr>
        <w:tc>
          <w:tcPr>
            <w:tcW w:w="0" w:type="auto"/>
            <w:vAlign w:val="center"/>
          </w:tcPr>
          <w:p w14:paraId="3435BED4" w14:textId="19494D7C" w:rsidR="00D565B5" w:rsidRPr="000B06B4" w:rsidRDefault="00D565B5" w:rsidP="00D565B5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•</w:t>
            </w:r>
            <w:r w:rsidRPr="000B06B4">
              <w:rPr>
                <w:sz w:val="22"/>
                <w:szCs w:val="22"/>
              </w:rPr>
              <w:t xml:space="preserve"> </w:t>
            </w:r>
            <w:proofErr w:type="spellStart"/>
            <w:r w:rsidRPr="000B06B4">
              <w:rPr>
                <w:sz w:val="22"/>
                <w:szCs w:val="22"/>
              </w:rPr>
              <w:t>font-</w:t>
            </w:r>
            <w:proofErr w:type="gramStart"/>
            <w:r w:rsidRPr="000B06B4">
              <w:rPr>
                <w:sz w:val="22"/>
                <w:szCs w:val="22"/>
              </w:rPr>
              <w:t>family:Arial</w:t>
            </w:r>
            <w:proofErr w:type="spellEnd"/>
            <w:proofErr w:type="gramEnd"/>
            <w:r w:rsidRPr="000B06B4">
              <w:rPr>
                <w:sz w:val="22"/>
                <w:szCs w:val="22"/>
              </w:rPr>
              <w:t>, Helvetica, sans-serif;</w:t>
            </w:r>
            <w:r w:rsidRPr="000B06B4">
              <w:rPr>
                <w:sz w:val="22"/>
                <w:szCs w:val="22"/>
              </w:rPr>
              <w:br/>
            </w:r>
            <w:r w:rsidRPr="000B06B4">
              <w:rPr>
                <w:sz w:val="22"/>
                <w:szCs w:val="22"/>
              </w:rPr>
              <w:lastRenderedPageBreak/>
              <w:t>•</w:t>
            </w:r>
            <w:r w:rsidRPr="000B06B4">
              <w:rPr>
                <w:sz w:val="22"/>
                <w:szCs w:val="22"/>
              </w:rPr>
              <w:t xml:space="preserve"> </w:t>
            </w:r>
            <w:r w:rsidRPr="000B06B4">
              <w:rPr>
                <w:sz w:val="22"/>
                <w:szCs w:val="22"/>
              </w:rPr>
              <w:t>font-size:16px; line-height:20px;</w:t>
            </w:r>
          </w:p>
        </w:tc>
        <w:tc>
          <w:tcPr>
            <w:tcW w:w="3315" w:type="dxa"/>
            <w:vAlign w:val="center"/>
          </w:tcPr>
          <w:p w14:paraId="0CE6AAA1" w14:textId="25E29F57" w:rsidR="00D565B5" w:rsidRPr="000B06B4" w:rsidRDefault="00D565B5" w:rsidP="00D565B5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lastRenderedPageBreak/>
              <w:t xml:space="preserve">Need to check if font implementation is used in a correct way: correct type face </w:t>
            </w:r>
            <w:r w:rsidRPr="000B06B4">
              <w:rPr>
                <w:sz w:val="22"/>
                <w:szCs w:val="22"/>
              </w:rPr>
              <w:lastRenderedPageBreak/>
              <w:t>used | line height of font would be 4px more than the declared font size</w:t>
            </w:r>
          </w:p>
        </w:tc>
        <w:tc>
          <w:tcPr>
            <w:tcW w:w="4265" w:type="dxa"/>
            <w:vAlign w:val="center"/>
          </w:tcPr>
          <w:p w14:paraId="082C8D47" w14:textId="7AAFAD4D" w:rsidR="00D565B5" w:rsidRPr="000B06B4" w:rsidRDefault="00D565B5" w:rsidP="00D565B5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lastRenderedPageBreak/>
              <w:t>Need to check it correctly</w:t>
            </w:r>
          </w:p>
        </w:tc>
        <w:tc>
          <w:tcPr>
            <w:tcW w:w="2637" w:type="dxa"/>
            <w:vAlign w:val="center"/>
          </w:tcPr>
          <w:p w14:paraId="30348568" w14:textId="77777777" w:rsidR="00D565B5" w:rsidRPr="000B06B4" w:rsidRDefault="00D565B5" w:rsidP="00D565B5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69EEAB7D" w14:textId="77777777" w:rsidR="00D565B5" w:rsidRPr="000B06B4" w:rsidRDefault="00D565B5" w:rsidP="00D565B5">
            <w:pPr>
              <w:rPr>
                <w:sz w:val="22"/>
                <w:szCs w:val="22"/>
              </w:rPr>
            </w:pPr>
          </w:p>
        </w:tc>
      </w:tr>
      <w:tr w:rsidR="00D565B5" w:rsidRPr="000B06B4" w14:paraId="52F991F6" w14:textId="77777777" w:rsidTr="000B06B4">
        <w:trPr>
          <w:trHeight w:val="576"/>
        </w:trPr>
        <w:tc>
          <w:tcPr>
            <w:tcW w:w="0" w:type="auto"/>
            <w:gridSpan w:val="5"/>
            <w:vAlign w:val="center"/>
          </w:tcPr>
          <w:p w14:paraId="13E85460" w14:textId="64046021" w:rsidR="00D565B5" w:rsidRPr="000B06B4" w:rsidRDefault="00D565B5" w:rsidP="008D27B9">
            <w:pPr>
              <w:jc w:val="center"/>
              <w:rPr>
                <w:b/>
                <w:bCs/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Link</w:t>
            </w:r>
          </w:p>
        </w:tc>
      </w:tr>
      <w:tr w:rsidR="00C74DC1" w:rsidRPr="000B06B4" w14:paraId="45A506A2" w14:textId="77777777" w:rsidTr="000B06B4">
        <w:trPr>
          <w:trHeight w:val="576"/>
        </w:trPr>
        <w:tc>
          <w:tcPr>
            <w:tcW w:w="0" w:type="auto"/>
            <w:vAlign w:val="center"/>
          </w:tcPr>
          <w:p w14:paraId="6432CFE7" w14:textId="7291D78B" w:rsidR="00D565B5" w:rsidRPr="000B06B4" w:rsidRDefault="00D565B5" w:rsidP="00D565B5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cenarios</w:t>
            </w:r>
          </w:p>
        </w:tc>
        <w:tc>
          <w:tcPr>
            <w:tcW w:w="3315" w:type="dxa"/>
            <w:vAlign w:val="center"/>
          </w:tcPr>
          <w:p w14:paraId="0C5EB507" w14:textId="23C2A7A7" w:rsidR="00D565B5" w:rsidRPr="000B06B4" w:rsidRDefault="00D565B5" w:rsidP="00D565B5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Impacted Files</w:t>
            </w:r>
          </w:p>
        </w:tc>
        <w:tc>
          <w:tcPr>
            <w:tcW w:w="4265" w:type="dxa"/>
            <w:vAlign w:val="center"/>
          </w:tcPr>
          <w:p w14:paraId="2853746F" w14:textId="0571346A" w:rsidR="00D565B5" w:rsidRPr="000B06B4" w:rsidRDefault="00D565B5" w:rsidP="00D565B5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cope of Work</w:t>
            </w:r>
          </w:p>
        </w:tc>
        <w:tc>
          <w:tcPr>
            <w:tcW w:w="2637" w:type="dxa"/>
            <w:vAlign w:val="center"/>
          </w:tcPr>
          <w:p w14:paraId="24A68438" w14:textId="62F48871" w:rsidR="00D565B5" w:rsidRPr="000B06B4" w:rsidRDefault="00D565B5" w:rsidP="00D565B5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Comments</w:t>
            </w:r>
          </w:p>
        </w:tc>
        <w:tc>
          <w:tcPr>
            <w:tcW w:w="0" w:type="auto"/>
            <w:vAlign w:val="center"/>
          </w:tcPr>
          <w:p w14:paraId="232B0D2C" w14:textId="5A235142" w:rsidR="00D565B5" w:rsidRPr="000B06B4" w:rsidRDefault="00D565B5" w:rsidP="00D565B5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Feedback</w:t>
            </w:r>
          </w:p>
        </w:tc>
      </w:tr>
      <w:tr w:rsidR="00C74DC1" w:rsidRPr="000B06B4" w14:paraId="6D96FD87" w14:textId="77777777" w:rsidTr="000B06B4">
        <w:trPr>
          <w:trHeight w:val="576"/>
        </w:trPr>
        <w:tc>
          <w:tcPr>
            <w:tcW w:w="0" w:type="auto"/>
            <w:vAlign w:val="center"/>
          </w:tcPr>
          <w:p w14:paraId="7BDEC471" w14:textId="77777777" w:rsidR="00D565B5" w:rsidRPr="000B06B4" w:rsidRDefault="008D27B9" w:rsidP="00D565B5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•</w:t>
            </w:r>
            <w:r w:rsidRPr="000B06B4">
              <w:rPr>
                <w:sz w:val="22"/>
                <w:szCs w:val="22"/>
              </w:rPr>
              <w:t xml:space="preserve"> </w:t>
            </w:r>
            <w:r w:rsidRPr="000B06B4">
              <w:rPr>
                <w:sz w:val="22"/>
                <w:szCs w:val="22"/>
              </w:rPr>
              <w:t>Check Empty Links</w:t>
            </w:r>
          </w:p>
          <w:p w14:paraId="6395CEF1" w14:textId="4B12A90C" w:rsidR="008D27B9" w:rsidRPr="000B06B4" w:rsidRDefault="008D27B9" w:rsidP="00D565B5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•</w:t>
            </w:r>
            <w:r w:rsidRPr="000B06B4">
              <w:rPr>
                <w:sz w:val="22"/>
                <w:szCs w:val="22"/>
              </w:rPr>
              <w:t xml:space="preserve"> </w:t>
            </w:r>
            <w:r w:rsidRPr="000B06B4">
              <w:rPr>
                <w:sz w:val="22"/>
                <w:szCs w:val="22"/>
              </w:rPr>
              <w:t>Check target="_blank"</w:t>
            </w:r>
          </w:p>
          <w:p w14:paraId="457E8624" w14:textId="18B69C4C" w:rsidR="008D27B9" w:rsidRPr="000B06B4" w:rsidRDefault="008D27B9" w:rsidP="00D565B5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•</w:t>
            </w:r>
            <w:r w:rsidRPr="000B06B4">
              <w:rPr>
                <w:sz w:val="22"/>
                <w:szCs w:val="22"/>
              </w:rPr>
              <w:t xml:space="preserve"> Cross check with Job Ticket’s link</w:t>
            </w:r>
          </w:p>
        </w:tc>
        <w:tc>
          <w:tcPr>
            <w:tcW w:w="3315" w:type="dxa"/>
            <w:vAlign w:val="center"/>
          </w:tcPr>
          <w:p w14:paraId="21ECDC0F" w14:textId="2F5B4AD3" w:rsidR="00D565B5" w:rsidRPr="000B06B4" w:rsidRDefault="008D27B9" w:rsidP="00D565B5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HTML &amp; Job Ticket (JT)</w:t>
            </w:r>
          </w:p>
        </w:tc>
        <w:tc>
          <w:tcPr>
            <w:tcW w:w="4265" w:type="dxa"/>
            <w:vAlign w:val="center"/>
          </w:tcPr>
          <w:p w14:paraId="070A5B1F" w14:textId="77777777" w:rsidR="00D565B5" w:rsidRPr="000B06B4" w:rsidRDefault="008D27B9" w:rsidP="00D565B5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•</w:t>
            </w:r>
            <w:r w:rsidRPr="000B06B4">
              <w:rPr>
                <w:sz w:val="22"/>
                <w:szCs w:val="22"/>
              </w:rPr>
              <w:t xml:space="preserve"> Marked if there is any </w:t>
            </w:r>
            <w:r w:rsidRPr="000B06B4">
              <w:rPr>
                <w:b/>
                <w:bCs/>
                <w:i/>
                <w:iCs/>
                <w:sz w:val="22"/>
                <w:szCs w:val="22"/>
              </w:rPr>
              <w:t>empty link</w:t>
            </w:r>
          </w:p>
          <w:p w14:paraId="457D43A4" w14:textId="77777777" w:rsidR="008D27B9" w:rsidRPr="000B06B4" w:rsidRDefault="008D27B9" w:rsidP="00D565B5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•</w:t>
            </w:r>
            <w:r w:rsidRPr="000B06B4">
              <w:rPr>
                <w:sz w:val="22"/>
                <w:szCs w:val="22"/>
              </w:rPr>
              <w:t xml:space="preserve"> Marked if </w:t>
            </w:r>
            <w:r w:rsidRPr="000B06B4">
              <w:rPr>
                <w:b/>
                <w:bCs/>
                <w:i/>
                <w:iCs/>
                <w:sz w:val="22"/>
                <w:szCs w:val="22"/>
              </w:rPr>
              <w:t>target="_blank"</w:t>
            </w:r>
            <w:r w:rsidRPr="000B06B4">
              <w:rPr>
                <w:sz w:val="22"/>
                <w:szCs w:val="22"/>
              </w:rPr>
              <w:t xml:space="preserve"> is missing</w:t>
            </w:r>
          </w:p>
          <w:p w14:paraId="16C30225" w14:textId="6E93A74D" w:rsidR="008D27B9" w:rsidRPr="000B06B4" w:rsidRDefault="008D27B9" w:rsidP="00D565B5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•</w:t>
            </w:r>
            <w:r w:rsidRPr="000B06B4">
              <w:rPr>
                <w:sz w:val="22"/>
                <w:szCs w:val="22"/>
              </w:rPr>
              <w:t xml:space="preserve"> Check if implemented link from JT is broken</w:t>
            </w:r>
          </w:p>
        </w:tc>
        <w:tc>
          <w:tcPr>
            <w:tcW w:w="2637" w:type="dxa"/>
            <w:vAlign w:val="center"/>
          </w:tcPr>
          <w:p w14:paraId="5235FEFC" w14:textId="77777777" w:rsidR="00D565B5" w:rsidRPr="000B06B4" w:rsidRDefault="00D565B5" w:rsidP="00D565B5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7C83F690" w14:textId="77777777" w:rsidR="00D565B5" w:rsidRPr="000B06B4" w:rsidRDefault="00D565B5" w:rsidP="00D565B5">
            <w:pPr>
              <w:rPr>
                <w:sz w:val="22"/>
                <w:szCs w:val="22"/>
              </w:rPr>
            </w:pPr>
          </w:p>
        </w:tc>
      </w:tr>
      <w:tr w:rsidR="0057047D" w:rsidRPr="000B06B4" w14:paraId="3FD0341F" w14:textId="77777777" w:rsidTr="000B06B4">
        <w:trPr>
          <w:trHeight w:val="576"/>
        </w:trPr>
        <w:tc>
          <w:tcPr>
            <w:tcW w:w="0" w:type="auto"/>
            <w:gridSpan w:val="5"/>
            <w:vAlign w:val="center"/>
          </w:tcPr>
          <w:p w14:paraId="472A60CB" w14:textId="7C04D4BB" w:rsidR="0057047D" w:rsidRPr="000B06B4" w:rsidRDefault="00773D82" w:rsidP="0057047D">
            <w:pPr>
              <w:jc w:val="center"/>
              <w:rPr>
                <w:b/>
                <w:bCs/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LINK – Adobe | SFMC</w:t>
            </w:r>
          </w:p>
        </w:tc>
      </w:tr>
      <w:tr w:rsidR="000B06B4" w:rsidRPr="000B06B4" w14:paraId="3FFD86EF" w14:textId="77777777" w:rsidTr="000B06B4">
        <w:trPr>
          <w:trHeight w:val="576"/>
        </w:trPr>
        <w:tc>
          <w:tcPr>
            <w:tcW w:w="0" w:type="auto"/>
            <w:vAlign w:val="center"/>
          </w:tcPr>
          <w:p w14:paraId="55DB2AFF" w14:textId="76466D6B" w:rsidR="00773D82" w:rsidRPr="000B06B4" w:rsidRDefault="00773D82" w:rsidP="00773D82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cenarios</w:t>
            </w:r>
          </w:p>
        </w:tc>
        <w:tc>
          <w:tcPr>
            <w:tcW w:w="3315" w:type="dxa"/>
            <w:vAlign w:val="center"/>
          </w:tcPr>
          <w:p w14:paraId="540D6E6C" w14:textId="06E09CD5" w:rsidR="00773D82" w:rsidRPr="000B06B4" w:rsidRDefault="00773D82" w:rsidP="00773D82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Impact on HTML File</w:t>
            </w:r>
          </w:p>
        </w:tc>
        <w:tc>
          <w:tcPr>
            <w:tcW w:w="4265" w:type="dxa"/>
            <w:vAlign w:val="center"/>
          </w:tcPr>
          <w:p w14:paraId="225213C1" w14:textId="71ED4DB3" w:rsidR="00773D82" w:rsidRPr="000B06B4" w:rsidRDefault="00773D82" w:rsidP="00773D82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Adobe</w:t>
            </w:r>
          </w:p>
        </w:tc>
        <w:tc>
          <w:tcPr>
            <w:tcW w:w="2637" w:type="dxa"/>
            <w:vAlign w:val="center"/>
          </w:tcPr>
          <w:p w14:paraId="41CCA9E1" w14:textId="37CAC051" w:rsidR="00773D82" w:rsidRPr="000B06B4" w:rsidRDefault="00773D82" w:rsidP="00773D82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FMC</w:t>
            </w:r>
          </w:p>
        </w:tc>
        <w:tc>
          <w:tcPr>
            <w:tcW w:w="0" w:type="auto"/>
            <w:vAlign w:val="center"/>
          </w:tcPr>
          <w:p w14:paraId="639E039D" w14:textId="7840B9AA" w:rsidR="00773D82" w:rsidRPr="000B06B4" w:rsidRDefault="00773D82" w:rsidP="00773D82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Comment/Feedback</w:t>
            </w:r>
          </w:p>
        </w:tc>
      </w:tr>
      <w:tr w:rsidR="000B06B4" w:rsidRPr="000B06B4" w14:paraId="010E1C1D" w14:textId="77777777" w:rsidTr="000B06B4">
        <w:trPr>
          <w:trHeight w:val="576"/>
        </w:trPr>
        <w:tc>
          <w:tcPr>
            <w:tcW w:w="0" w:type="auto"/>
            <w:vAlign w:val="center"/>
          </w:tcPr>
          <w:p w14:paraId="4E3D4B08" w14:textId="191D4C65" w:rsidR="00773D82" w:rsidRPr="000B06B4" w:rsidRDefault="00773D82" w:rsidP="00773D82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 xml:space="preserve">Need to check </w:t>
            </w:r>
            <w:r w:rsidRPr="000B06B4">
              <w:rPr>
                <w:b/>
                <w:bCs/>
                <w:i/>
                <w:iCs/>
                <w:sz w:val="22"/>
                <w:szCs w:val="22"/>
              </w:rPr>
              <w:t>“alias”</w:t>
            </w:r>
            <w:r w:rsidRPr="000B06B4">
              <w:rPr>
                <w:b/>
                <w:bCs/>
                <w:i/>
                <w:iCs/>
                <w:sz w:val="22"/>
                <w:szCs w:val="22"/>
              </w:rPr>
              <w:t xml:space="preserve"> for SFMC</w:t>
            </w:r>
            <w:r w:rsidRPr="000B06B4">
              <w:rPr>
                <w:sz w:val="22"/>
                <w:szCs w:val="22"/>
              </w:rPr>
              <w:t xml:space="preserve"> and </w:t>
            </w:r>
            <w:r w:rsidRPr="000B06B4">
              <w:rPr>
                <w:b/>
                <w:bCs/>
                <w:i/>
                <w:iCs/>
                <w:sz w:val="22"/>
                <w:szCs w:val="22"/>
              </w:rPr>
              <w:t>“label”</w:t>
            </w:r>
            <w:r w:rsidRPr="000B06B4">
              <w:rPr>
                <w:b/>
                <w:bCs/>
                <w:i/>
                <w:iCs/>
                <w:sz w:val="22"/>
                <w:szCs w:val="22"/>
              </w:rPr>
              <w:t xml:space="preserve"> for Adobe</w:t>
            </w:r>
            <w:r w:rsidRPr="000B06B4">
              <w:rPr>
                <w:sz w:val="22"/>
                <w:szCs w:val="22"/>
              </w:rPr>
              <w:t xml:space="preserve"> project</w:t>
            </w:r>
          </w:p>
        </w:tc>
        <w:tc>
          <w:tcPr>
            <w:tcW w:w="3315" w:type="dxa"/>
            <w:vAlign w:val="center"/>
          </w:tcPr>
          <w:p w14:paraId="20745E1B" w14:textId="355CE15F" w:rsidR="00773D82" w:rsidRPr="000B06B4" w:rsidRDefault="00773D82" w:rsidP="00773D82">
            <w:pPr>
              <w:rPr>
                <w:sz w:val="22"/>
                <w:szCs w:val="22"/>
              </w:rPr>
            </w:pPr>
          </w:p>
        </w:tc>
        <w:tc>
          <w:tcPr>
            <w:tcW w:w="4265" w:type="dxa"/>
            <w:vAlign w:val="center"/>
          </w:tcPr>
          <w:p w14:paraId="2B4AF060" w14:textId="2A7442A5" w:rsidR="00773D82" w:rsidRPr="000B06B4" w:rsidRDefault="00773D82" w:rsidP="00773D82">
            <w:pPr>
              <w:jc w:val="center"/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“label”</w:t>
            </w:r>
          </w:p>
        </w:tc>
        <w:tc>
          <w:tcPr>
            <w:tcW w:w="2637" w:type="dxa"/>
            <w:vAlign w:val="center"/>
          </w:tcPr>
          <w:p w14:paraId="74F4600C" w14:textId="03477DA7" w:rsidR="00773D82" w:rsidRPr="000B06B4" w:rsidRDefault="00773D82" w:rsidP="00773D82">
            <w:pPr>
              <w:jc w:val="center"/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“alias”</w:t>
            </w:r>
          </w:p>
        </w:tc>
        <w:tc>
          <w:tcPr>
            <w:tcW w:w="0" w:type="auto"/>
            <w:vAlign w:val="center"/>
          </w:tcPr>
          <w:p w14:paraId="5E15B002" w14:textId="45757E1F" w:rsidR="00773D82" w:rsidRPr="000B06B4" w:rsidRDefault="00773D82" w:rsidP="00773D82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 xml:space="preserve">For </w:t>
            </w:r>
            <w:r w:rsidRPr="000B06B4">
              <w:rPr>
                <w:b/>
                <w:bCs/>
                <w:sz w:val="22"/>
                <w:szCs w:val="22"/>
              </w:rPr>
              <w:t>SFMC</w:t>
            </w:r>
            <w:r w:rsidRPr="000B06B4">
              <w:rPr>
                <w:sz w:val="22"/>
                <w:szCs w:val="22"/>
              </w:rPr>
              <w:t xml:space="preserve">: </w:t>
            </w:r>
            <w:r w:rsidRPr="000B06B4">
              <w:rPr>
                <w:sz w:val="22"/>
                <w:szCs w:val="22"/>
              </w:rPr>
              <w:t>Use tracked link in conjunction with [alias="label from adobe version" conversion="true”</w:t>
            </w:r>
          </w:p>
        </w:tc>
      </w:tr>
      <w:tr w:rsidR="00773D82" w:rsidRPr="000B06B4" w14:paraId="03C6A9CA" w14:textId="77777777" w:rsidTr="000B06B4">
        <w:trPr>
          <w:trHeight w:val="576"/>
        </w:trPr>
        <w:tc>
          <w:tcPr>
            <w:tcW w:w="0" w:type="auto"/>
            <w:gridSpan w:val="5"/>
            <w:vAlign w:val="center"/>
          </w:tcPr>
          <w:p w14:paraId="0FBDEA00" w14:textId="7BE6FDAB" w:rsidR="00773D82" w:rsidRPr="000B06B4" w:rsidRDefault="00773D82" w:rsidP="00773D82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Phone Number</w:t>
            </w:r>
          </w:p>
        </w:tc>
      </w:tr>
      <w:tr w:rsidR="000B06B4" w:rsidRPr="000B06B4" w14:paraId="294C33C6" w14:textId="77777777" w:rsidTr="000B06B4">
        <w:trPr>
          <w:trHeight w:val="576"/>
        </w:trPr>
        <w:tc>
          <w:tcPr>
            <w:tcW w:w="0" w:type="auto"/>
            <w:vAlign w:val="center"/>
          </w:tcPr>
          <w:p w14:paraId="09581671" w14:textId="679E77F0" w:rsidR="00773D82" w:rsidRPr="000B06B4" w:rsidRDefault="00773D82" w:rsidP="00773D82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cenarios</w:t>
            </w:r>
          </w:p>
        </w:tc>
        <w:tc>
          <w:tcPr>
            <w:tcW w:w="3315" w:type="dxa"/>
            <w:vAlign w:val="center"/>
          </w:tcPr>
          <w:p w14:paraId="13619C09" w14:textId="456C24E7" w:rsidR="00773D82" w:rsidRPr="000B06B4" w:rsidRDefault="00773D82" w:rsidP="00773D82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Impact on HTML File</w:t>
            </w:r>
          </w:p>
        </w:tc>
        <w:tc>
          <w:tcPr>
            <w:tcW w:w="4265" w:type="dxa"/>
            <w:vAlign w:val="center"/>
          </w:tcPr>
          <w:p w14:paraId="22ABB47A" w14:textId="60D08F47" w:rsidR="00773D82" w:rsidRPr="000B06B4" w:rsidRDefault="00773D82" w:rsidP="00773D82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cope of Work</w:t>
            </w:r>
          </w:p>
        </w:tc>
        <w:tc>
          <w:tcPr>
            <w:tcW w:w="2637" w:type="dxa"/>
            <w:vAlign w:val="center"/>
          </w:tcPr>
          <w:p w14:paraId="3037706E" w14:textId="3C157D12" w:rsidR="00773D82" w:rsidRPr="000B06B4" w:rsidRDefault="00773D82" w:rsidP="00773D82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Comments</w:t>
            </w:r>
          </w:p>
        </w:tc>
        <w:tc>
          <w:tcPr>
            <w:tcW w:w="0" w:type="auto"/>
            <w:vAlign w:val="center"/>
          </w:tcPr>
          <w:p w14:paraId="59E10A12" w14:textId="1F6BF30F" w:rsidR="00773D82" w:rsidRPr="000B06B4" w:rsidRDefault="00773D82" w:rsidP="00773D82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Feedback</w:t>
            </w:r>
          </w:p>
        </w:tc>
      </w:tr>
      <w:tr w:rsidR="000B06B4" w:rsidRPr="000B06B4" w14:paraId="472F8949" w14:textId="77777777" w:rsidTr="000B06B4">
        <w:trPr>
          <w:trHeight w:val="576"/>
        </w:trPr>
        <w:tc>
          <w:tcPr>
            <w:tcW w:w="0" w:type="auto"/>
            <w:vAlign w:val="center"/>
          </w:tcPr>
          <w:p w14:paraId="1F79BB1F" w14:textId="0B583FEC" w:rsidR="00773D82" w:rsidRPr="000B06B4" w:rsidRDefault="00773D82" w:rsidP="00773D82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Check correct phone number based on the project segment</w:t>
            </w:r>
          </w:p>
        </w:tc>
        <w:tc>
          <w:tcPr>
            <w:tcW w:w="3315" w:type="dxa"/>
            <w:vAlign w:val="center"/>
          </w:tcPr>
          <w:p w14:paraId="1C0C4425" w14:textId="5399006C" w:rsidR="00773D82" w:rsidRPr="000B06B4" w:rsidRDefault="00773D82" w:rsidP="00773D82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 xml:space="preserve">Phone number should have </w:t>
            </w:r>
            <w:proofErr w:type="spellStart"/>
            <w:r w:rsidRPr="000B06B4">
              <w:rPr>
                <w:b/>
                <w:bCs/>
                <w:i/>
                <w:iCs/>
                <w:sz w:val="22"/>
                <w:szCs w:val="22"/>
              </w:rPr>
              <w:t>tel</w:t>
            </w:r>
            <w:proofErr w:type="spellEnd"/>
            <w:r w:rsidRPr="000B06B4">
              <w:rPr>
                <w:b/>
                <w:bCs/>
                <w:i/>
                <w:iCs/>
                <w:sz w:val="22"/>
                <w:szCs w:val="22"/>
              </w:rPr>
              <w:t xml:space="preserve">: </w:t>
            </w:r>
            <w:r w:rsidRPr="000B06B4">
              <w:rPr>
                <w:sz w:val="22"/>
                <w:szCs w:val="22"/>
              </w:rPr>
              <w:t xml:space="preserve">before the number under </w:t>
            </w:r>
            <w:proofErr w:type="spellStart"/>
            <w:r w:rsidRPr="000B06B4">
              <w:rPr>
                <w:b/>
                <w:bCs/>
                <w:i/>
                <w:iCs/>
                <w:sz w:val="22"/>
                <w:szCs w:val="22"/>
              </w:rPr>
              <w:t>href</w:t>
            </w:r>
            <w:proofErr w:type="spellEnd"/>
            <w:r w:rsidRPr="000B06B4">
              <w:rPr>
                <w:b/>
                <w:bCs/>
                <w:i/>
                <w:iCs/>
                <w:sz w:val="22"/>
                <w:szCs w:val="22"/>
              </w:rPr>
              <w:t xml:space="preserve"> tag</w:t>
            </w:r>
          </w:p>
        </w:tc>
        <w:tc>
          <w:tcPr>
            <w:tcW w:w="4265" w:type="dxa"/>
            <w:vAlign w:val="center"/>
          </w:tcPr>
          <w:p w14:paraId="1D9EF58B" w14:textId="77777777" w:rsidR="00773D82" w:rsidRPr="000B06B4" w:rsidRDefault="00773D82" w:rsidP="00773D82">
            <w:pPr>
              <w:rPr>
                <w:sz w:val="22"/>
                <w:szCs w:val="22"/>
              </w:rPr>
            </w:pPr>
          </w:p>
        </w:tc>
        <w:tc>
          <w:tcPr>
            <w:tcW w:w="2637" w:type="dxa"/>
            <w:vAlign w:val="center"/>
          </w:tcPr>
          <w:p w14:paraId="763E8E83" w14:textId="2FB21836" w:rsidR="00773D82" w:rsidRPr="000B06B4" w:rsidRDefault="00773D82" w:rsidP="00773D82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 xml:space="preserve">Example: </w:t>
            </w:r>
            <w:proofErr w:type="spellStart"/>
            <w:r w:rsidRPr="000B06B4">
              <w:rPr>
                <w:b/>
                <w:bCs/>
                <w:i/>
                <w:iCs/>
                <w:sz w:val="22"/>
                <w:szCs w:val="22"/>
              </w:rPr>
              <w:t>href</w:t>
            </w:r>
            <w:proofErr w:type="spellEnd"/>
            <w:r w:rsidRPr="000B06B4">
              <w:rPr>
                <w:b/>
                <w:bCs/>
                <w:i/>
                <w:iCs/>
                <w:sz w:val="22"/>
                <w:szCs w:val="22"/>
              </w:rPr>
              <w:t>="tel:877-887-3355"</w:t>
            </w:r>
          </w:p>
        </w:tc>
        <w:tc>
          <w:tcPr>
            <w:tcW w:w="0" w:type="auto"/>
            <w:vAlign w:val="center"/>
          </w:tcPr>
          <w:p w14:paraId="58EE408F" w14:textId="77777777" w:rsidR="00773D82" w:rsidRPr="000B06B4" w:rsidRDefault="00773D82" w:rsidP="00773D82">
            <w:pPr>
              <w:rPr>
                <w:sz w:val="22"/>
                <w:szCs w:val="22"/>
              </w:rPr>
            </w:pPr>
          </w:p>
        </w:tc>
      </w:tr>
    </w:tbl>
    <w:p w14:paraId="6CCFAC10" w14:textId="77777777" w:rsidR="000B06B4" w:rsidRDefault="000B06B4">
      <w:r>
        <w:br w:type="page"/>
      </w:r>
    </w:p>
    <w:tbl>
      <w:tblPr>
        <w:tblStyle w:val="TableGrid"/>
        <w:tblW w:w="14679" w:type="dxa"/>
        <w:tblLook w:val="04A0" w:firstRow="1" w:lastRow="0" w:firstColumn="1" w:lastColumn="0" w:noHBand="0" w:noVBand="1"/>
      </w:tblPr>
      <w:tblGrid>
        <w:gridCol w:w="3268"/>
        <w:gridCol w:w="3315"/>
        <w:gridCol w:w="4265"/>
        <w:gridCol w:w="2637"/>
        <w:gridCol w:w="1194"/>
      </w:tblGrid>
      <w:tr w:rsidR="007A308D" w:rsidRPr="000B06B4" w14:paraId="0B6B20CB" w14:textId="77777777" w:rsidTr="000B06B4">
        <w:trPr>
          <w:trHeight w:val="576"/>
        </w:trPr>
        <w:tc>
          <w:tcPr>
            <w:tcW w:w="0" w:type="auto"/>
            <w:gridSpan w:val="5"/>
            <w:vAlign w:val="center"/>
          </w:tcPr>
          <w:p w14:paraId="47BF27EA" w14:textId="1C93CA96" w:rsidR="007A308D" w:rsidRPr="000B06B4" w:rsidRDefault="007A308D" w:rsidP="000B06B4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lastRenderedPageBreak/>
              <w:t>ALT Text</w:t>
            </w:r>
          </w:p>
        </w:tc>
      </w:tr>
      <w:tr w:rsidR="000B06B4" w:rsidRPr="000B06B4" w14:paraId="070923ED" w14:textId="77777777" w:rsidTr="000B06B4">
        <w:trPr>
          <w:trHeight w:val="576"/>
        </w:trPr>
        <w:tc>
          <w:tcPr>
            <w:tcW w:w="0" w:type="auto"/>
            <w:vAlign w:val="center"/>
          </w:tcPr>
          <w:p w14:paraId="153D4D45" w14:textId="3D4F96AF" w:rsidR="007A308D" w:rsidRPr="000B06B4" w:rsidRDefault="007A308D" w:rsidP="007A308D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cenarios</w:t>
            </w:r>
          </w:p>
        </w:tc>
        <w:tc>
          <w:tcPr>
            <w:tcW w:w="3315" w:type="dxa"/>
            <w:vAlign w:val="center"/>
          </w:tcPr>
          <w:p w14:paraId="6BC9FD65" w14:textId="3154959C" w:rsidR="007A308D" w:rsidRPr="000B06B4" w:rsidRDefault="007A308D" w:rsidP="007A308D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Impact on HTML File</w:t>
            </w:r>
          </w:p>
        </w:tc>
        <w:tc>
          <w:tcPr>
            <w:tcW w:w="4265" w:type="dxa"/>
            <w:vAlign w:val="center"/>
          </w:tcPr>
          <w:p w14:paraId="3F0B07C6" w14:textId="14FC59F1" w:rsidR="007A308D" w:rsidRPr="000B06B4" w:rsidRDefault="007A308D" w:rsidP="007A308D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cope of Work</w:t>
            </w:r>
          </w:p>
        </w:tc>
        <w:tc>
          <w:tcPr>
            <w:tcW w:w="2637" w:type="dxa"/>
            <w:vAlign w:val="center"/>
          </w:tcPr>
          <w:p w14:paraId="253608FA" w14:textId="301324FB" w:rsidR="007A308D" w:rsidRPr="000B06B4" w:rsidRDefault="007A308D" w:rsidP="007A308D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Comments</w:t>
            </w:r>
          </w:p>
        </w:tc>
        <w:tc>
          <w:tcPr>
            <w:tcW w:w="0" w:type="auto"/>
            <w:vAlign w:val="center"/>
          </w:tcPr>
          <w:p w14:paraId="250334B1" w14:textId="697E6E06" w:rsidR="007A308D" w:rsidRPr="000B06B4" w:rsidRDefault="007A308D" w:rsidP="007A308D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Feedback</w:t>
            </w:r>
          </w:p>
        </w:tc>
      </w:tr>
      <w:tr w:rsidR="000B06B4" w:rsidRPr="000B06B4" w14:paraId="35613887" w14:textId="77777777" w:rsidTr="000B06B4">
        <w:trPr>
          <w:trHeight w:val="576"/>
        </w:trPr>
        <w:tc>
          <w:tcPr>
            <w:tcW w:w="0" w:type="auto"/>
            <w:vAlign w:val="center"/>
          </w:tcPr>
          <w:p w14:paraId="46835A0D" w14:textId="1F6B405E" w:rsidR="007A308D" w:rsidRPr="000B06B4" w:rsidRDefault="007A308D" w:rsidP="007A308D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 xml:space="preserve">Need to show all </w:t>
            </w:r>
            <w:r w:rsidRPr="000B06B4">
              <w:rPr>
                <w:b/>
                <w:bCs/>
                <w:i/>
                <w:iCs/>
                <w:sz w:val="22"/>
                <w:szCs w:val="22"/>
              </w:rPr>
              <w:t>ALT text</w:t>
            </w:r>
          </w:p>
        </w:tc>
        <w:tc>
          <w:tcPr>
            <w:tcW w:w="3315" w:type="dxa"/>
            <w:vAlign w:val="center"/>
          </w:tcPr>
          <w:p w14:paraId="3822781E" w14:textId="77777777" w:rsidR="007A308D" w:rsidRPr="000B06B4" w:rsidRDefault="007A308D" w:rsidP="007A308D">
            <w:pPr>
              <w:rPr>
                <w:sz w:val="22"/>
                <w:szCs w:val="22"/>
              </w:rPr>
            </w:pPr>
          </w:p>
        </w:tc>
        <w:tc>
          <w:tcPr>
            <w:tcW w:w="4265" w:type="dxa"/>
            <w:vAlign w:val="center"/>
          </w:tcPr>
          <w:p w14:paraId="1D66F71C" w14:textId="77777777" w:rsidR="007A308D" w:rsidRPr="000B06B4" w:rsidRDefault="007A308D" w:rsidP="007A308D">
            <w:pPr>
              <w:rPr>
                <w:sz w:val="22"/>
                <w:szCs w:val="22"/>
              </w:rPr>
            </w:pPr>
          </w:p>
        </w:tc>
        <w:tc>
          <w:tcPr>
            <w:tcW w:w="2637" w:type="dxa"/>
            <w:vAlign w:val="center"/>
          </w:tcPr>
          <w:p w14:paraId="1222A958" w14:textId="77777777" w:rsidR="007A308D" w:rsidRPr="000B06B4" w:rsidRDefault="007A308D" w:rsidP="007A308D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56C742F9" w14:textId="77777777" w:rsidR="007A308D" w:rsidRPr="000B06B4" w:rsidRDefault="007A308D" w:rsidP="007A308D">
            <w:pPr>
              <w:rPr>
                <w:sz w:val="22"/>
                <w:szCs w:val="22"/>
              </w:rPr>
            </w:pPr>
          </w:p>
        </w:tc>
      </w:tr>
      <w:tr w:rsidR="00F9681D" w:rsidRPr="000B06B4" w14:paraId="0E6B2B77" w14:textId="77777777" w:rsidTr="000B06B4">
        <w:trPr>
          <w:trHeight w:val="576"/>
        </w:trPr>
        <w:tc>
          <w:tcPr>
            <w:tcW w:w="0" w:type="auto"/>
            <w:gridSpan w:val="5"/>
            <w:vAlign w:val="center"/>
          </w:tcPr>
          <w:p w14:paraId="5A51C7CF" w14:textId="5300F2F0" w:rsidR="00F9681D" w:rsidRPr="000B06B4" w:rsidRDefault="00F9681D" w:rsidP="00F9681D">
            <w:pPr>
              <w:jc w:val="center"/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Validation</w:t>
            </w:r>
          </w:p>
        </w:tc>
      </w:tr>
      <w:tr w:rsidR="000B06B4" w:rsidRPr="000B06B4" w14:paraId="71DBCDD2" w14:textId="77777777" w:rsidTr="000B06B4">
        <w:trPr>
          <w:trHeight w:val="576"/>
        </w:trPr>
        <w:tc>
          <w:tcPr>
            <w:tcW w:w="0" w:type="auto"/>
            <w:vAlign w:val="center"/>
          </w:tcPr>
          <w:p w14:paraId="182E8629" w14:textId="385E2420" w:rsidR="00F9681D" w:rsidRPr="000B06B4" w:rsidRDefault="00F9681D" w:rsidP="00F9681D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Scenarios</w:t>
            </w:r>
          </w:p>
        </w:tc>
        <w:tc>
          <w:tcPr>
            <w:tcW w:w="3315" w:type="dxa"/>
            <w:vAlign w:val="center"/>
          </w:tcPr>
          <w:p w14:paraId="4BDD8BC4" w14:textId="0E9CA7B6" w:rsidR="00F9681D" w:rsidRPr="000B06B4" w:rsidRDefault="00F9681D" w:rsidP="00F9681D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Impact on HTML File</w:t>
            </w:r>
          </w:p>
        </w:tc>
        <w:tc>
          <w:tcPr>
            <w:tcW w:w="4265" w:type="dxa"/>
            <w:vAlign w:val="center"/>
          </w:tcPr>
          <w:p w14:paraId="0D47B2E0" w14:textId="28BF3D65" w:rsidR="00F9681D" w:rsidRPr="000B06B4" w:rsidRDefault="00F9681D" w:rsidP="00F9681D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HTML Validation</w:t>
            </w:r>
          </w:p>
        </w:tc>
        <w:tc>
          <w:tcPr>
            <w:tcW w:w="2637" w:type="dxa"/>
            <w:vAlign w:val="center"/>
          </w:tcPr>
          <w:p w14:paraId="12A5F898" w14:textId="24C83E81" w:rsidR="00F9681D" w:rsidRPr="000B06B4" w:rsidRDefault="00F9681D" w:rsidP="00F9681D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CSS Validation</w:t>
            </w:r>
          </w:p>
        </w:tc>
        <w:tc>
          <w:tcPr>
            <w:tcW w:w="0" w:type="auto"/>
            <w:vAlign w:val="center"/>
          </w:tcPr>
          <w:p w14:paraId="043EA20F" w14:textId="739092DE" w:rsidR="00F9681D" w:rsidRPr="000B06B4" w:rsidRDefault="00F9681D" w:rsidP="00F9681D">
            <w:pPr>
              <w:jc w:val="center"/>
              <w:rPr>
                <w:sz w:val="22"/>
                <w:szCs w:val="22"/>
              </w:rPr>
            </w:pPr>
            <w:r w:rsidRPr="000B06B4">
              <w:rPr>
                <w:b/>
                <w:bCs/>
                <w:sz w:val="22"/>
                <w:szCs w:val="22"/>
              </w:rPr>
              <w:t>Feedback</w:t>
            </w:r>
          </w:p>
        </w:tc>
      </w:tr>
      <w:tr w:rsidR="000B06B4" w:rsidRPr="000B06B4" w14:paraId="1DD43E44" w14:textId="77777777" w:rsidTr="000B06B4">
        <w:trPr>
          <w:trHeight w:val="576"/>
        </w:trPr>
        <w:tc>
          <w:tcPr>
            <w:tcW w:w="0" w:type="auto"/>
            <w:vAlign w:val="center"/>
          </w:tcPr>
          <w:p w14:paraId="0CC59ACC" w14:textId="46621153" w:rsidR="00F9681D" w:rsidRPr="000B06B4" w:rsidRDefault="00F9681D" w:rsidP="00F9681D">
            <w:pPr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Need to check if both validations are correct</w:t>
            </w:r>
          </w:p>
        </w:tc>
        <w:tc>
          <w:tcPr>
            <w:tcW w:w="3315" w:type="dxa"/>
            <w:vAlign w:val="center"/>
          </w:tcPr>
          <w:p w14:paraId="13D029CD" w14:textId="77777777" w:rsidR="00F9681D" w:rsidRPr="000B06B4" w:rsidRDefault="00F9681D" w:rsidP="00F9681D">
            <w:pPr>
              <w:rPr>
                <w:sz w:val="22"/>
                <w:szCs w:val="22"/>
              </w:rPr>
            </w:pPr>
          </w:p>
        </w:tc>
        <w:tc>
          <w:tcPr>
            <w:tcW w:w="4265" w:type="dxa"/>
            <w:vAlign w:val="center"/>
          </w:tcPr>
          <w:p w14:paraId="33E05EF6" w14:textId="30BA67F8" w:rsidR="00F9681D" w:rsidRPr="000B06B4" w:rsidRDefault="00F9681D" w:rsidP="00F9681D">
            <w:pPr>
              <w:jc w:val="center"/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https://validator.w3.org/#validate_by_input</w:t>
            </w:r>
          </w:p>
        </w:tc>
        <w:tc>
          <w:tcPr>
            <w:tcW w:w="2637" w:type="dxa"/>
            <w:vAlign w:val="center"/>
          </w:tcPr>
          <w:p w14:paraId="41A7D3C4" w14:textId="235C174C" w:rsidR="00F9681D" w:rsidRPr="000B06B4" w:rsidRDefault="00F9681D" w:rsidP="00F9681D">
            <w:pPr>
              <w:jc w:val="center"/>
              <w:rPr>
                <w:sz w:val="22"/>
                <w:szCs w:val="22"/>
              </w:rPr>
            </w:pPr>
            <w:r w:rsidRPr="000B06B4">
              <w:rPr>
                <w:sz w:val="22"/>
                <w:szCs w:val="22"/>
              </w:rPr>
              <w:t>https://jigsaw.w3.org/css-validator/</w:t>
            </w:r>
          </w:p>
        </w:tc>
        <w:tc>
          <w:tcPr>
            <w:tcW w:w="0" w:type="auto"/>
            <w:vAlign w:val="center"/>
          </w:tcPr>
          <w:p w14:paraId="5E73DC38" w14:textId="77777777" w:rsidR="00F9681D" w:rsidRPr="000B06B4" w:rsidRDefault="00F9681D" w:rsidP="00F9681D">
            <w:pPr>
              <w:rPr>
                <w:sz w:val="22"/>
                <w:szCs w:val="22"/>
              </w:rPr>
            </w:pPr>
          </w:p>
        </w:tc>
      </w:tr>
    </w:tbl>
    <w:p w14:paraId="2E23599E" w14:textId="77777777" w:rsidR="00EC0CCD" w:rsidRDefault="00EC0CCD" w:rsidP="00421234">
      <w:pPr>
        <w:jc w:val="center"/>
      </w:pPr>
    </w:p>
    <w:sectPr w:rsidR="00EC0CCD" w:rsidSect="008928BB">
      <w:pgSz w:w="16834" w:h="11909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7153F79"/>
    <w:multiLevelType w:val="hybridMultilevel"/>
    <w:tmpl w:val="A6164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61211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G0MDI3MbEwMjMxtjBS0lEKTi0uzszPAykwrAUAJ3NcTCwAAAA="/>
  </w:docVars>
  <w:rsids>
    <w:rsidRoot w:val="003B0D49"/>
    <w:rsid w:val="000043F9"/>
    <w:rsid w:val="0005200C"/>
    <w:rsid w:val="000B06B4"/>
    <w:rsid w:val="002408E3"/>
    <w:rsid w:val="00246DF3"/>
    <w:rsid w:val="002A7433"/>
    <w:rsid w:val="003935ED"/>
    <w:rsid w:val="003B0D49"/>
    <w:rsid w:val="00421234"/>
    <w:rsid w:val="00434881"/>
    <w:rsid w:val="00525894"/>
    <w:rsid w:val="005564D4"/>
    <w:rsid w:val="0057047D"/>
    <w:rsid w:val="005A22CD"/>
    <w:rsid w:val="006848F6"/>
    <w:rsid w:val="006B79CF"/>
    <w:rsid w:val="00773D82"/>
    <w:rsid w:val="007A308D"/>
    <w:rsid w:val="007C1800"/>
    <w:rsid w:val="008928BB"/>
    <w:rsid w:val="008D27B9"/>
    <w:rsid w:val="0092393C"/>
    <w:rsid w:val="00962F6E"/>
    <w:rsid w:val="009A30DB"/>
    <w:rsid w:val="009E7D55"/>
    <w:rsid w:val="00B921D2"/>
    <w:rsid w:val="00BC5F51"/>
    <w:rsid w:val="00C02D96"/>
    <w:rsid w:val="00C74DC1"/>
    <w:rsid w:val="00C928E2"/>
    <w:rsid w:val="00D02EB5"/>
    <w:rsid w:val="00D565B5"/>
    <w:rsid w:val="00D75A4B"/>
    <w:rsid w:val="00EA7740"/>
    <w:rsid w:val="00EC0CCD"/>
    <w:rsid w:val="00ED19F8"/>
    <w:rsid w:val="00F80005"/>
    <w:rsid w:val="00F96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ABE07"/>
  <w15:chartTrackingRefBased/>
  <w15:docId w15:val="{6F34D359-F239-43DC-BAA5-432D76AFA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0CCD"/>
  </w:style>
  <w:style w:type="paragraph" w:styleId="Heading1">
    <w:name w:val="heading 1"/>
    <w:basedOn w:val="Normal"/>
    <w:next w:val="Normal"/>
    <w:link w:val="Heading1Char"/>
    <w:uiPriority w:val="9"/>
    <w:qFormat/>
    <w:rsid w:val="003B0D4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B0D4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0D4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0D4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0D4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0D4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0D4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0D4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0D4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0D4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B0D4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0D4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0D4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0D4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0D4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0D4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0D4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0D4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B0D4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B0D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0D4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B0D4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B0D4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0D4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B0D4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B0D4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0D4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0D4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B0D49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4212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50</Words>
  <Characters>313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baed Adnan</dc:creator>
  <cp:keywords/>
  <dc:description/>
  <cp:lastModifiedBy>Jobaed Adnan</cp:lastModifiedBy>
  <cp:revision>33</cp:revision>
  <dcterms:created xsi:type="dcterms:W3CDTF">2024-07-09T07:12:00Z</dcterms:created>
  <dcterms:modified xsi:type="dcterms:W3CDTF">2024-07-09T09:01:00Z</dcterms:modified>
</cp:coreProperties>
</file>